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61148A" w14:textId="5DD6B757" w:rsidR="00945F5C" w:rsidRDefault="003B4318" w:rsidP="003B4318">
      <w:pPr>
        <w:pStyle w:val="Title"/>
      </w:pPr>
      <w:r w:rsidRPr="003B4318">
        <w:t xml:space="preserve">Phần 16: </w:t>
      </w:r>
      <w:proofErr w:type="spellStart"/>
      <w:r w:rsidRPr="003B4318">
        <w:t>Phân</w:t>
      </w:r>
      <w:proofErr w:type="spellEnd"/>
      <w:r w:rsidRPr="003B4318">
        <w:t xml:space="preserve"> </w:t>
      </w:r>
      <w:proofErr w:type="spellStart"/>
      <w:r w:rsidRPr="003B4318">
        <w:t>trang</w:t>
      </w:r>
      <w:proofErr w:type="spellEnd"/>
      <w:r w:rsidRPr="003B4318">
        <w:t xml:space="preserve"> </w:t>
      </w:r>
      <w:proofErr w:type="spellStart"/>
      <w:r w:rsidRPr="003B4318">
        <w:t>trong</w:t>
      </w:r>
      <w:proofErr w:type="spellEnd"/>
      <w:r w:rsidRPr="003B4318">
        <w:t xml:space="preserve"> ASP.NET MVC (mở rộng)</w:t>
      </w:r>
    </w:p>
    <w:p w14:paraId="757CD122" w14:textId="77777777" w:rsidR="003B4318" w:rsidRPr="003B4318" w:rsidRDefault="003B4318" w:rsidP="003B4318">
      <w:proofErr w:type="spellStart"/>
      <w:r w:rsidRPr="003B4318">
        <w:t>Trong</w:t>
      </w:r>
      <w:proofErr w:type="spellEnd"/>
      <w:r w:rsidRPr="003B4318">
        <w:t xml:space="preserve"> phần này, bạn tiếp </w:t>
      </w:r>
      <w:proofErr w:type="spellStart"/>
      <w:r w:rsidRPr="003B4318">
        <w:t>tục</w:t>
      </w:r>
      <w:proofErr w:type="spellEnd"/>
      <w:r w:rsidRPr="003B4318">
        <w:t xml:space="preserve"> học cách </w:t>
      </w:r>
      <w:proofErr w:type="spellStart"/>
      <w:r w:rsidRPr="003B4318">
        <w:t>thêm</w:t>
      </w:r>
      <w:proofErr w:type="spellEnd"/>
      <w:r w:rsidRPr="003B4318">
        <w:t xml:space="preserve"> 1 tính năng </w:t>
      </w:r>
      <w:proofErr w:type="spellStart"/>
      <w:r w:rsidRPr="003B4318">
        <w:t>phân</w:t>
      </w:r>
      <w:proofErr w:type="spellEnd"/>
      <w:r w:rsidRPr="003B4318">
        <w:t xml:space="preserve"> </w:t>
      </w:r>
      <w:proofErr w:type="spellStart"/>
      <w:r w:rsidRPr="003B4318">
        <w:t>trang</w:t>
      </w:r>
      <w:proofErr w:type="spellEnd"/>
      <w:r w:rsidRPr="003B4318">
        <w:t xml:space="preserve"> với </w:t>
      </w:r>
      <w:proofErr w:type="spellStart"/>
      <w:r w:rsidRPr="003B4318">
        <w:t>kích</w:t>
      </w:r>
      <w:proofErr w:type="spellEnd"/>
      <w:r w:rsidRPr="003B4318">
        <w:t xml:space="preserve"> thước </w:t>
      </w:r>
      <w:proofErr w:type="spellStart"/>
      <w:r w:rsidRPr="003B4318">
        <w:t>trang</w:t>
      </w:r>
      <w:proofErr w:type="spellEnd"/>
      <w:r w:rsidRPr="003B4318">
        <w:t xml:space="preserve"> cho phép người dùng tự chọn </w:t>
      </w:r>
      <w:proofErr w:type="spellStart"/>
      <w:r w:rsidRPr="003B4318">
        <w:t>trong</w:t>
      </w:r>
      <w:proofErr w:type="spellEnd"/>
      <w:r w:rsidRPr="003B4318">
        <w:t xml:space="preserve"> </w:t>
      </w:r>
      <w:proofErr w:type="spellStart"/>
      <w:r w:rsidRPr="003B4318">
        <w:t>danh</w:t>
      </w:r>
      <w:proofErr w:type="spellEnd"/>
      <w:r w:rsidRPr="003B4318">
        <w:t xml:space="preserve"> sách </w:t>
      </w:r>
      <w:proofErr w:type="spellStart"/>
      <w:r w:rsidRPr="003B4318">
        <w:t>DropDown</w:t>
      </w:r>
      <w:proofErr w:type="spellEnd"/>
      <w:r w:rsidRPr="003B4318">
        <w:t xml:space="preserve"> có sẵn.</w:t>
      </w:r>
    </w:p>
    <w:p w14:paraId="6667DE8D" w14:textId="42E0494C" w:rsidR="00E4301A" w:rsidRPr="00E4301A" w:rsidRDefault="003B4318" w:rsidP="00E4301A">
      <w:pPr>
        <w:pStyle w:val="Heading1"/>
      </w:pPr>
      <w:r w:rsidRPr="003B4318">
        <w:t xml:space="preserve">Sửa phương thức Index </w:t>
      </w:r>
      <w:proofErr w:type="spellStart"/>
      <w:r w:rsidRPr="003B4318">
        <w:t>trong</w:t>
      </w:r>
      <w:proofErr w:type="spellEnd"/>
      <w:r w:rsidRPr="003B4318">
        <w:t xml:space="preserve"> tập tin Controller/</w:t>
      </w:r>
      <w:r w:rsidR="00E4301A">
        <w:t xml:space="preserve"> </w:t>
      </w:r>
      <w:proofErr w:type="spellStart"/>
      <w:r w:rsidRPr="003B4318">
        <w:t>LinkController.cs</w:t>
      </w:r>
      <w:proofErr w:type="spellEnd"/>
    </w:p>
    <w:p w14:paraId="74894AA5" w14:textId="06A74787" w:rsidR="003B4318" w:rsidRDefault="003B4318" w:rsidP="003B4318">
      <w:r w:rsidRPr="003B4318">
        <w:t xml:space="preserve">Bạn mở tập tin này và chỉnh sửa phương thức Index theo </w:t>
      </w:r>
      <w:proofErr w:type="spellStart"/>
      <w:r w:rsidRPr="003B4318">
        <w:t>đoạn</w:t>
      </w:r>
      <w:proofErr w:type="spellEnd"/>
      <w:r w:rsidRPr="003B4318">
        <w:t xml:space="preserve"> mã </w:t>
      </w:r>
      <w:proofErr w:type="spellStart"/>
      <w:r w:rsidRPr="003B4318">
        <w:t>dưới</w:t>
      </w:r>
      <w:proofErr w:type="spellEnd"/>
      <w:r w:rsidRPr="003B4318">
        <w:t xml:space="preserve"> </w:t>
      </w:r>
      <w:proofErr w:type="spellStart"/>
      <w:r w:rsidRPr="003B4318">
        <w:t>đây</w:t>
      </w:r>
      <w:proofErr w:type="spellEnd"/>
      <w:r w:rsidRPr="003B4318">
        <w:t xml:space="preserve">. </w:t>
      </w:r>
      <w:proofErr w:type="spellStart"/>
      <w:r w:rsidRPr="003B4318">
        <w:t>Trước</w:t>
      </w:r>
      <w:proofErr w:type="spellEnd"/>
      <w:r w:rsidRPr="003B4318">
        <w:t xml:space="preserve"> hết, bạn </w:t>
      </w:r>
      <w:proofErr w:type="spellStart"/>
      <w:r w:rsidRPr="003B4318">
        <w:t>thêm</w:t>
      </w:r>
      <w:proofErr w:type="spellEnd"/>
      <w:r w:rsidRPr="003B4318">
        <w:t xml:space="preserve"> 2 </w:t>
      </w:r>
      <w:proofErr w:type="spellStart"/>
      <w:r w:rsidRPr="003B4318">
        <w:t>tham</w:t>
      </w:r>
      <w:proofErr w:type="spellEnd"/>
      <w:r w:rsidRPr="003B4318">
        <w:t xml:space="preserve"> số </w:t>
      </w:r>
      <w:r w:rsidRPr="003B4318">
        <w:rPr>
          <w:b/>
          <w:bCs/>
        </w:rPr>
        <w:t>int? size, int? page</w:t>
      </w:r>
      <w:r w:rsidRPr="003B4318">
        <w:t> vào phương thức và thuộc tính [</w:t>
      </w:r>
      <w:proofErr w:type="spellStart"/>
      <w:r w:rsidRPr="003B4318">
        <w:t>HttpGet</w:t>
      </w:r>
      <w:proofErr w:type="spellEnd"/>
      <w:r w:rsidRPr="003B4318">
        <w:t xml:space="preserve">] được </w:t>
      </w:r>
      <w:proofErr w:type="spellStart"/>
      <w:r w:rsidRPr="003B4318">
        <w:t>thêm</w:t>
      </w:r>
      <w:proofErr w:type="spellEnd"/>
      <w:r w:rsidRPr="003B4318">
        <w:t xml:space="preserve"> ở đầu phương thức Index dùng để định nghĩa việc submit form ở View là </w:t>
      </w:r>
      <w:proofErr w:type="spellStart"/>
      <w:r w:rsidRPr="003B4318">
        <w:t>kiểu</w:t>
      </w:r>
      <w:proofErr w:type="spellEnd"/>
      <w:r w:rsidRPr="003B4318">
        <w:t xml:space="preserve"> </w:t>
      </w:r>
      <w:proofErr w:type="spellStart"/>
      <w:r w:rsidRPr="003B4318">
        <w:t>HttpGet</w:t>
      </w:r>
      <w:proofErr w:type="spellEnd"/>
      <w:r w:rsidRPr="003B4318">
        <w:t xml:space="preserve"> nhằm lấy biến dữ liệu trên </w:t>
      </w:r>
      <w:hyperlink r:id="rId7" w:tgtFrame="_blank" w:history="1">
        <w:r w:rsidRPr="003B4318">
          <w:rPr>
            <w:rStyle w:val="Hyperlink"/>
          </w:rPr>
          <w:t>URL</w:t>
        </w:r>
      </w:hyperlink>
      <w:r w:rsidRPr="003B4318">
        <w:t> (</w:t>
      </w:r>
      <w:proofErr w:type="spellStart"/>
      <w:r w:rsidRPr="003B4318">
        <w:t>ví</w:t>
      </w:r>
      <w:proofErr w:type="spellEnd"/>
      <w:r w:rsidRPr="003B4318">
        <w:t xml:space="preserve"> dụ: </w:t>
      </w:r>
      <w:r w:rsidRPr="003B4318">
        <w:rPr>
          <w:b/>
          <w:bCs/>
        </w:rPr>
        <w:t>http://localhost:xxxx/Link?page=2&amp;size=10</w:t>
      </w:r>
      <w:r w:rsidRPr="003B4318">
        <w:t xml:space="preserve">). Chúng ta sử dụng một List với mỗi item </w:t>
      </w:r>
      <w:proofErr w:type="spellStart"/>
      <w:r w:rsidRPr="003B4318">
        <w:t>kiểu</w:t>
      </w:r>
      <w:proofErr w:type="spellEnd"/>
      <w:r w:rsidRPr="003B4318">
        <w:t xml:space="preserve"> </w:t>
      </w:r>
      <w:proofErr w:type="spellStart"/>
      <w:r w:rsidRPr="003B4318">
        <w:t>SelectListItem</w:t>
      </w:r>
      <w:proofErr w:type="spellEnd"/>
      <w:r w:rsidRPr="003B4318">
        <w:t xml:space="preserve"> để </w:t>
      </w:r>
      <w:proofErr w:type="spellStart"/>
      <w:r w:rsidRPr="003B4318">
        <w:t>thêm</w:t>
      </w:r>
      <w:proofErr w:type="spellEnd"/>
      <w:r w:rsidRPr="003B4318">
        <w:t xml:space="preserve"> giá trị </w:t>
      </w:r>
      <w:proofErr w:type="spellStart"/>
      <w:r w:rsidRPr="003B4318">
        <w:t>kích</w:t>
      </w:r>
      <w:proofErr w:type="spellEnd"/>
      <w:r w:rsidRPr="003B4318">
        <w:t xml:space="preserve"> thước </w:t>
      </w:r>
      <w:proofErr w:type="spellStart"/>
      <w:r w:rsidRPr="003B4318">
        <w:t>trang</w:t>
      </w:r>
      <w:proofErr w:type="spellEnd"/>
      <w:r w:rsidRPr="003B4318">
        <w:t xml:space="preserve">. Mục 1.1 chúng ta </w:t>
      </w:r>
      <w:proofErr w:type="spellStart"/>
      <w:r w:rsidRPr="003B4318">
        <w:t>thêm</w:t>
      </w:r>
      <w:proofErr w:type="spellEnd"/>
      <w:r w:rsidRPr="003B4318">
        <w:t xml:space="preserve"> phần tử </w:t>
      </w:r>
      <w:proofErr w:type="spellStart"/>
      <w:r w:rsidRPr="003B4318">
        <w:t>kích</w:t>
      </w:r>
      <w:proofErr w:type="spellEnd"/>
      <w:r w:rsidRPr="003B4318">
        <w:t xml:space="preserve"> thước </w:t>
      </w:r>
      <w:proofErr w:type="spellStart"/>
      <w:r w:rsidRPr="003B4318">
        <w:t>trang</w:t>
      </w:r>
      <w:proofErr w:type="spellEnd"/>
      <w:r w:rsidRPr="003B4318">
        <w:t xml:space="preserve"> hiện thời </w:t>
      </w:r>
      <w:proofErr w:type="spellStart"/>
      <w:r w:rsidRPr="003B4318">
        <w:t>đang</w:t>
      </w:r>
      <w:proofErr w:type="spellEnd"/>
      <w:r w:rsidRPr="003B4318">
        <w:t xml:space="preserve"> được chọn. Mục 1.2 thì sử dụng 2 biến </w:t>
      </w:r>
      <w:proofErr w:type="spellStart"/>
      <w:r w:rsidRPr="003B4318">
        <w:t>ViewBag</w:t>
      </w:r>
      <w:proofErr w:type="spellEnd"/>
      <w:r w:rsidRPr="003B4318">
        <w:t>, size (</w:t>
      </w:r>
      <w:proofErr w:type="spellStart"/>
      <w:r w:rsidRPr="003B4318">
        <w:t>danh</w:t>
      </w:r>
      <w:proofErr w:type="spellEnd"/>
      <w:r w:rsidRPr="003B4318">
        <w:t xml:space="preserve"> sách </w:t>
      </w:r>
      <w:proofErr w:type="spellStart"/>
      <w:r w:rsidRPr="003B4318">
        <w:t>DropDown</w:t>
      </w:r>
      <w:proofErr w:type="spellEnd"/>
      <w:r w:rsidRPr="003B4318">
        <w:t xml:space="preserve">) và </w:t>
      </w:r>
      <w:proofErr w:type="spellStart"/>
      <w:r w:rsidRPr="003B4318">
        <w:t>currentSize</w:t>
      </w:r>
      <w:proofErr w:type="spellEnd"/>
      <w:r w:rsidRPr="003B4318">
        <w:t xml:space="preserve"> (</w:t>
      </w:r>
      <w:proofErr w:type="spellStart"/>
      <w:r w:rsidRPr="003B4318">
        <w:t>kích</w:t>
      </w:r>
      <w:proofErr w:type="spellEnd"/>
      <w:r w:rsidRPr="003B4318">
        <w:t xml:space="preserve"> thước </w:t>
      </w:r>
      <w:proofErr w:type="spellStart"/>
      <w:r w:rsidRPr="003B4318">
        <w:t>trang</w:t>
      </w:r>
      <w:proofErr w:type="spellEnd"/>
      <w:r w:rsidRPr="003B4318">
        <w:t xml:space="preserve"> hiện thời) để giữ trạng thái trên </w:t>
      </w:r>
      <w:hyperlink r:id="rId8" w:tgtFrame="_blank" w:history="1">
        <w:r w:rsidRPr="003B4318">
          <w:rPr>
            <w:rStyle w:val="Hyperlink"/>
          </w:rPr>
          <w:t>URL</w:t>
        </w:r>
      </w:hyperlink>
      <w:r w:rsidRPr="003B4318">
        <w:t>.</w:t>
      </w:r>
    </w:p>
    <w:p w14:paraId="0B35949B" w14:textId="77777777" w:rsidR="00E4301A" w:rsidRPr="003B4318" w:rsidRDefault="00E4301A" w:rsidP="00E4301A">
      <w:pPr>
        <w:pStyle w:val="code"/>
      </w:pPr>
      <w:r w:rsidRPr="003B4318">
        <w:t>[</w:t>
      </w:r>
      <w:proofErr w:type="spellStart"/>
      <w:r w:rsidRPr="003B4318">
        <w:t>HttpGet</w:t>
      </w:r>
      <w:proofErr w:type="spellEnd"/>
      <w:r w:rsidRPr="003B4318">
        <w:t>]</w:t>
      </w:r>
    </w:p>
    <w:p w14:paraId="2192A4F9" w14:textId="77777777" w:rsidR="00E4301A" w:rsidRPr="003B4318" w:rsidRDefault="00E4301A" w:rsidP="00E4301A">
      <w:pPr>
        <w:pStyle w:val="code"/>
      </w:pPr>
      <w:r w:rsidRPr="003B4318">
        <w:t>// GET: /Link/</w:t>
      </w:r>
    </w:p>
    <w:p w14:paraId="11CFB3CF" w14:textId="77777777" w:rsidR="00E4301A" w:rsidRPr="003B4318" w:rsidRDefault="00E4301A" w:rsidP="00E4301A">
      <w:pPr>
        <w:pStyle w:val="code"/>
      </w:pPr>
      <w:r w:rsidRPr="003B4318">
        <w:t xml:space="preserve">public </w:t>
      </w:r>
      <w:proofErr w:type="spellStart"/>
      <w:r w:rsidRPr="003B4318">
        <w:t>ActionResult</w:t>
      </w:r>
      <w:proofErr w:type="spellEnd"/>
      <w:r w:rsidRPr="003B4318">
        <w:t xml:space="preserve"> </w:t>
      </w:r>
      <w:proofErr w:type="gramStart"/>
      <w:r w:rsidRPr="003B4318">
        <w:t>Index(</w:t>
      </w:r>
      <w:proofErr w:type="gramEnd"/>
      <w:r w:rsidRPr="003B4318">
        <w:t>int? size, int? page)</w:t>
      </w:r>
    </w:p>
    <w:p w14:paraId="6831CD62" w14:textId="77777777" w:rsidR="00E4301A" w:rsidRPr="003B4318" w:rsidRDefault="00E4301A" w:rsidP="00E4301A">
      <w:pPr>
        <w:pStyle w:val="code"/>
      </w:pPr>
      <w:r w:rsidRPr="003B4318">
        <w:t>{</w:t>
      </w:r>
    </w:p>
    <w:p w14:paraId="59A129DA" w14:textId="77777777" w:rsidR="00E4301A" w:rsidRPr="003B4318" w:rsidRDefault="00E4301A" w:rsidP="00E4301A">
      <w:pPr>
        <w:pStyle w:val="code"/>
      </w:pPr>
      <w:r w:rsidRPr="003B4318">
        <w:t> </w:t>
      </w:r>
    </w:p>
    <w:p w14:paraId="16CF76B3" w14:textId="77777777" w:rsidR="00E4301A" w:rsidRPr="003B4318" w:rsidRDefault="00E4301A" w:rsidP="00E4301A">
      <w:pPr>
        <w:pStyle w:val="code"/>
      </w:pPr>
      <w:r w:rsidRPr="003B4318">
        <w:t xml:space="preserve">    // 1. Tạo list </w:t>
      </w:r>
      <w:proofErr w:type="spellStart"/>
      <w:r w:rsidRPr="003B4318">
        <w:t>pageSize</w:t>
      </w:r>
      <w:proofErr w:type="spellEnd"/>
      <w:r w:rsidRPr="003B4318">
        <w:t xml:space="preserve"> để người dùng có thể chọn </w:t>
      </w:r>
      <w:proofErr w:type="spellStart"/>
      <w:r w:rsidRPr="003B4318">
        <w:t>xem</w:t>
      </w:r>
      <w:proofErr w:type="spellEnd"/>
      <w:r w:rsidRPr="003B4318">
        <w:t xml:space="preserve"> để </w:t>
      </w:r>
      <w:proofErr w:type="spellStart"/>
      <w:r w:rsidRPr="003B4318">
        <w:t>phân</w:t>
      </w:r>
      <w:proofErr w:type="spellEnd"/>
      <w:r w:rsidRPr="003B4318">
        <w:t xml:space="preserve"> </w:t>
      </w:r>
      <w:proofErr w:type="spellStart"/>
      <w:r w:rsidRPr="003B4318">
        <w:t>trang</w:t>
      </w:r>
      <w:proofErr w:type="spellEnd"/>
    </w:p>
    <w:p w14:paraId="30097716" w14:textId="77777777" w:rsidR="00E4301A" w:rsidRPr="003B4318" w:rsidRDefault="00E4301A" w:rsidP="00E4301A">
      <w:pPr>
        <w:pStyle w:val="code"/>
      </w:pPr>
      <w:r w:rsidRPr="003B4318">
        <w:t xml:space="preserve">    // Bạn có thể </w:t>
      </w:r>
      <w:proofErr w:type="spellStart"/>
      <w:r w:rsidRPr="003B4318">
        <w:t>thêm</w:t>
      </w:r>
      <w:proofErr w:type="spellEnd"/>
      <w:r w:rsidRPr="003B4318">
        <w:t xml:space="preserve"> bớt </w:t>
      </w:r>
      <w:proofErr w:type="spellStart"/>
      <w:r w:rsidRPr="003B4318">
        <w:t>tùy</w:t>
      </w:r>
      <w:proofErr w:type="spellEnd"/>
      <w:r w:rsidRPr="003B4318">
        <w:t xml:space="preserve"> ý --- dammio.com</w:t>
      </w:r>
    </w:p>
    <w:p w14:paraId="762A5A76" w14:textId="77777777" w:rsidR="00E4301A" w:rsidRPr="003B4318" w:rsidRDefault="00E4301A" w:rsidP="00E4301A">
      <w:pPr>
        <w:pStyle w:val="code"/>
      </w:pPr>
      <w:r w:rsidRPr="003B4318">
        <w:t>    List&lt;</w:t>
      </w:r>
      <w:proofErr w:type="spellStart"/>
      <w:r w:rsidRPr="003B4318">
        <w:t>SelectListItem</w:t>
      </w:r>
      <w:proofErr w:type="spellEnd"/>
      <w:r w:rsidRPr="003B4318">
        <w:t>&gt; items = new List&lt;</w:t>
      </w:r>
      <w:proofErr w:type="spellStart"/>
      <w:r w:rsidRPr="003B4318">
        <w:t>SelectListItem</w:t>
      </w:r>
      <w:proofErr w:type="spellEnd"/>
      <w:proofErr w:type="gramStart"/>
      <w:r w:rsidRPr="003B4318">
        <w:t>&gt;(</w:t>
      </w:r>
      <w:proofErr w:type="gramEnd"/>
      <w:r w:rsidRPr="003B4318">
        <w:t>);</w:t>
      </w:r>
    </w:p>
    <w:p w14:paraId="51DD480B" w14:textId="77777777" w:rsidR="00E4301A" w:rsidRPr="003B4318" w:rsidRDefault="00E4301A" w:rsidP="00E4301A">
      <w:pPr>
        <w:pStyle w:val="code"/>
      </w:pPr>
      <w:r w:rsidRPr="003B4318">
        <w:t>    </w:t>
      </w:r>
      <w:proofErr w:type="spellStart"/>
      <w:proofErr w:type="gramStart"/>
      <w:r w:rsidRPr="003B4318">
        <w:t>items.Add</w:t>
      </w:r>
      <w:proofErr w:type="spellEnd"/>
      <w:proofErr w:type="gramEnd"/>
      <w:r w:rsidRPr="003B4318">
        <w:t xml:space="preserve">(new </w:t>
      </w:r>
      <w:proofErr w:type="spellStart"/>
      <w:r w:rsidRPr="003B4318">
        <w:t>SelectListItem</w:t>
      </w:r>
      <w:proofErr w:type="spellEnd"/>
      <w:r w:rsidRPr="003B4318">
        <w:t xml:space="preserve"> { Text = "5", Value = "5" });</w:t>
      </w:r>
    </w:p>
    <w:p w14:paraId="3121AC7B" w14:textId="77777777" w:rsidR="00E4301A" w:rsidRPr="003B4318" w:rsidRDefault="00E4301A" w:rsidP="00E4301A">
      <w:pPr>
        <w:pStyle w:val="code"/>
      </w:pPr>
      <w:r w:rsidRPr="003B4318">
        <w:t>    </w:t>
      </w:r>
      <w:proofErr w:type="spellStart"/>
      <w:proofErr w:type="gramStart"/>
      <w:r w:rsidRPr="003B4318">
        <w:t>items.Add</w:t>
      </w:r>
      <w:proofErr w:type="spellEnd"/>
      <w:proofErr w:type="gramEnd"/>
      <w:r w:rsidRPr="003B4318">
        <w:t xml:space="preserve">(new </w:t>
      </w:r>
      <w:proofErr w:type="spellStart"/>
      <w:r w:rsidRPr="003B4318">
        <w:t>SelectListItem</w:t>
      </w:r>
      <w:proofErr w:type="spellEnd"/>
      <w:r w:rsidRPr="003B4318">
        <w:t xml:space="preserve"> { Text = "10", Value = "10" });</w:t>
      </w:r>
    </w:p>
    <w:p w14:paraId="73E2C665" w14:textId="77777777" w:rsidR="00E4301A" w:rsidRPr="003B4318" w:rsidRDefault="00E4301A" w:rsidP="00E4301A">
      <w:pPr>
        <w:pStyle w:val="code"/>
      </w:pPr>
      <w:r w:rsidRPr="003B4318">
        <w:t>    </w:t>
      </w:r>
      <w:proofErr w:type="spellStart"/>
      <w:proofErr w:type="gramStart"/>
      <w:r w:rsidRPr="003B4318">
        <w:t>items.Add</w:t>
      </w:r>
      <w:proofErr w:type="spellEnd"/>
      <w:proofErr w:type="gramEnd"/>
      <w:r w:rsidRPr="003B4318">
        <w:t xml:space="preserve">(new </w:t>
      </w:r>
      <w:proofErr w:type="spellStart"/>
      <w:r w:rsidRPr="003B4318">
        <w:t>SelectListItem</w:t>
      </w:r>
      <w:proofErr w:type="spellEnd"/>
      <w:r w:rsidRPr="003B4318">
        <w:t xml:space="preserve"> { Text = "20", Value = "20" });</w:t>
      </w:r>
    </w:p>
    <w:p w14:paraId="5DE1F71E" w14:textId="77777777" w:rsidR="00E4301A" w:rsidRPr="003B4318" w:rsidRDefault="00E4301A" w:rsidP="00E4301A">
      <w:pPr>
        <w:pStyle w:val="code"/>
      </w:pPr>
      <w:r w:rsidRPr="003B4318">
        <w:t>    </w:t>
      </w:r>
      <w:proofErr w:type="spellStart"/>
      <w:proofErr w:type="gramStart"/>
      <w:r w:rsidRPr="003B4318">
        <w:t>items.Add</w:t>
      </w:r>
      <w:proofErr w:type="spellEnd"/>
      <w:proofErr w:type="gramEnd"/>
      <w:r w:rsidRPr="003B4318">
        <w:t xml:space="preserve">(new </w:t>
      </w:r>
      <w:proofErr w:type="spellStart"/>
      <w:r w:rsidRPr="003B4318">
        <w:t>SelectListItem</w:t>
      </w:r>
      <w:proofErr w:type="spellEnd"/>
      <w:r w:rsidRPr="003B4318">
        <w:t xml:space="preserve"> { Text = "25", Value = "25" });</w:t>
      </w:r>
    </w:p>
    <w:p w14:paraId="40D21F6D" w14:textId="77777777" w:rsidR="00E4301A" w:rsidRPr="003B4318" w:rsidRDefault="00E4301A" w:rsidP="00E4301A">
      <w:pPr>
        <w:pStyle w:val="code"/>
      </w:pPr>
      <w:r w:rsidRPr="003B4318">
        <w:t>    </w:t>
      </w:r>
      <w:proofErr w:type="spellStart"/>
      <w:proofErr w:type="gramStart"/>
      <w:r w:rsidRPr="003B4318">
        <w:t>items.Add</w:t>
      </w:r>
      <w:proofErr w:type="spellEnd"/>
      <w:proofErr w:type="gramEnd"/>
      <w:r w:rsidRPr="003B4318">
        <w:t xml:space="preserve">(new </w:t>
      </w:r>
      <w:proofErr w:type="spellStart"/>
      <w:r w:rsidRPr="003B4318">
        <w:t>SelectListItem</w:t>
      </w:r>
      <w:proofErr w:type="spellEnd"/>
      <w:r w:rsidRPr="003B4318">
        <w:t xml:space="preserve"> { Text = "50", Value = "50" });</w:t>
      </w:r>
    </w:p>
    <w:p w14:paraId="580C7728" w14:textId="77777777" w:rsidR="00E4301A" w:rsidRPr="003B4318" w:rsidRDefault="00E4301A" w:rsidP="00E4301A">
      <w:pPr>
        <w:pStyle w:val="code"/>
      </w:pPr>
      <w:r w:rsidRPr="003B4318">
        <w:t>    </w:t>
      </w:r>
      <w:proofErr w:type="spellStart"/>
      <w:proofErr w:type="gramStart"/>
      <w:r w:rsidRPr="003B4318">
        <w:t>items.Add</w:t>
      </w:r>
      <w:proofErr w:type="spellEnd"/>
      <w:proofErr w:type="gramEnd"/>
      <w:r w:rsidRPr="003B4318">
        <w:t xml:space="preserve">(new </w:t>
      </w:r>
      <w:proofErr w:type="spellStart"/>
      <w:r w:rsidRPr="003B4318">
        <w:t>SelectListItem</w:t>
      </w:r>
      <w:proofErr w:type="spellEnd"/>
      <w:r w:rsidRPr="003B4318">
        <w:t xml:space="preserve"> { Text = "100", Value = "100" });</w:t>
      </w:r>
    </w:p>
    <w:p w14:paraId="71441C36" w14:textId="77777777" w:rsidR="00E4301A" w:rsidRPr="003B4318" w:rsidRDefault="00E4301A" w:rsidP="00E4301A">
      <w:pPr>
        <w:pStyle w:val="code"/>
      </w:pPr>
      <w:r w:rsidRPr="003B4318">
        <w:t>    </w:t>
      </w:r>
      <w:proofErr w:type="spellStart"/>
      <w:proofErr w:type="gramStart"/>
      <w:r w:rsidRPr="003B4318">
        <w:t>items.Add</w:t>
      </w:r>
      <w:proofErr w:type="spellEnd"/>
      <w:proofErr w:type="gramEnd"/>
      <w:r w:rsidRPr="003B4318">
        <w:t xml:space="preserve">(new </w:t>
      </w:r>
      <w:proofErr w:type="spellStart"/>
      <w:r w:rsidRPr="003B4318">
        <w:t>SelectListItem</w:t>
      </w:r>
      <w:proofErr w:type="spellEnd"/>
      <w:r w:rsidRPr="003B4318">
        <w:t xml:space="preserve"> { Text = "200", Value = "200" });</w:t>
      </w:r>
    </w:p>
    <w:p w14:paraId="5CFB25EC" w14:textId="77777777" w:rsidR="00E4301A" w:rsidRPr="003B4318" w:rsidRDefault="00E4301A" w:rsidP="00E4301A">
      <w:pPr>
        <w:pStyle w:val="code"/>
      </w:pPr>
      <w:r w:rsidRPr="003B4318">
        <w:t> </w:t>
      </w:r>
    </w:p>
    <w:p w14:paraId="29EAB490" w14:textId="77777777" w:rsidR="00E4301A" w:rsidRPr="003B4318" w:rsidRDefault="00E4301A" w:rsidP="00E4301A">
      <w:pPr>
        <w:pStyle w:val="code"/>
      </w:pPr>
      <w:r w:rsidRPr="003B4318">
        <w:lastRenderedPageBreak/>
        <w:t xml:space="preserve">    // 1.1. Giữ trạng thái </w:t>
      </w:r>
      <w:proofErr w:type="spellStart"/>
      <w:r w:rsidRPr="003B4318">
        <w:t>kích</w:t>
      </w:r>
      <w:proofErr w:type="spellEnd"/>
      <w:r w:rsidRPr="003B4318">
        <w:t xml:space="preserve"> thước </w:t>
      </w:r>
      <w:proofErr w:type="spellStart"/>
      <w:r w:rsidRPr="003B4318">
        <w:t>trang</w:t>
      </w:r>
      <w:proofErr w:type="spellEnd"/>
      <w:r w:rsidRPr="003B4318">
        <w:t xml:space="preserve"> được chọn trên </w:t>
      </w:r>
      <w:proofErr w:type="spellStart"/>
      <w:r w:rsidRPr="003B4318">
        <w:t>DropDownList</w:t>
      </w:r>
      <w:proofErr w:type="spellEnd"/>
    </w:p>
    <w:p w14:paraId="2C1DCC62" w14:textId="77777777" w:rsidR="00E4301A" w:rsidRPr="003B4318" w:rsidRDefault="00E4301A" w:rsidP="00E4301A">
      <w:pPr>
        <w:pStyle w:val="code"/>
      </w:pPr>
      <w:r w:rsidRPr="003B4318">
        <w:t>    </w:t>
      </w:r>
      <w:proofErr w:type="gramStart"/>
      <w:r w:rsidRPr="003B4318">
        <w:t>foreach(</w:t>
      </w:r>
      <w:proofErr w:type="gramEnd"/>
      <w:r w:rsidRPr="003B4318">
        <w:t>var item in items)</w:t>
      </w:r>
    </w:p>
    <w:p w14:paraId="0E369DCD" w14:textId="77777777" w:rsidR="00E4301A" w:rsidRPr="003B4318" w:rsidRDefault="00E4301A" w:rsidP="00E4301A">
      <w:pPr>
        <w:pStyle w:val="code"/>
      </w:pPr>
      <w:r w:rsidRPr="003B4318">
        <w:t>    {</w:t>
      </w:r>
    </w:p>
    <w:p w14:paraId="60507EEA" w14:textId="77777777" w:rsidR="00E4301A" w:rsidRPr="003B4318" w:rsidRDefault="00E4301A" w:rsidP="00E4301A">
      <w:pPr>
        <w:pStyle w:val="code"/>
      </w:pPr>
      <w:r w:rsidRPr="003B4318">
        <w:t>        if (</w:t>
      </w:r>
      <w:proofErr w:type="spellStart"/>
      <w:proofErr w:type="gramStart"/>
      <w:r w:rsidRPr="003B4318">
        <w:t>item.Value</w:t>
      </w:r>
      <w:proofErr w:type="spellEnd"/>
      <w:proofErr w:type="gramEnd"/>
      <w:r w:rsidRPr="003B4318">
        <w:t xml:space="preserve"> == </w:t>
      </w:r>
      <w:proofErr w:type="spellStart"/>
      <w:r w:rsidRPr="003B4318">
        <w:t>size.ToString</w:t>
      </w:r>
      <w:proofErr w:type="spellEnd"/>
      <w:r w:rsidRPr="003B4318">
        <w:t xml:space="preserve">()) </w:t>
      </w:r>
      <w:proofErr w:type="spellStart"/>
      <w:r w:rsidRPr="003B4318">
        <w:t>item.Selected</w:t>
      </w:r>
      <w:proofErr w:type="spellEnd"/>
      <w:r w:rsidRPr="003B4318">
        <w:t xml:space="preserve"> = true;</w:t>
      </w:r>
    </w:p>
    <w:p w14:paraId="0B21AEC1" w14:textId="77777777" w:rsidR="00E4301A" w:rsidRPr="003B4318" w:rsidRDefault="00E4301A" w:rsidP="00E4301A">
      <w:pPr>
        <w:pStyle w:val="code"/>
      </w:pPr>
      <w:r w:rsidRPr="003B4318">
        <w:t>    }</w:t>
      </w:r>
    </w:p>
    <w:p w14:paraId="2639CA20" w14:textId="77777777" w:rsidR="00E4301A" w:rsidRPr="003B4318" w:rsidRDefault="00E4301A" w:rsidP="00E4301A">
      <w:pPr>
        <w:pStyle w:val="code"/>
      </w:pPr>
      <w:r w:rsidRPr="003B4318">
        <w:t> </w:t>
      </w:r>
    </w:p>
    <w:p w14:paraId="120C0751" w14:textId="77777777" w:rsidR="00E4301A" w:rsidRPr="003B4318" w:rsidRDefault="00E4301A" w:rsidP="00E4301A">
      <w:pPr>
        <w:pStyle w:val="code"/>
      </w:pPr>
      <w:r w:rsidRPr="003B4318">
        <w:t xml:space="preserve">    // 1.2. Tạo các biến </w:t>
      </w:r>
      <w:proofErr w:type="spellStart"/>
      <w:r w:rsidRPr="003B4318">
        <w:t>ViewBag</w:t>
      </w:r>
      <w:proofErr w:type="spellEnd"/>
    </w:p>
    <w:p w14:paraId="72817228" w14:textId="77777777" w:rsidR="00E4301A" w:rsidRPr="003B4318" w:rsidRDefault="00E4301A" w:rsidP="00E4301A">
      <w:pPr>
        <w:pStyle w:val="code"/>
      </w:pPr>
      <w:r w:rsidRPr="003B4318">
        <w:t>    </w:t>
      </w:r>
      <w:proofErr w:type="spellStart"/>
      <w:r w:rsidRPr="003B4318">
        <w:t>ViewBag.size</w:t>
      </w:r>
      <w:proofErr w:type="spellEnd"/>
      <w:r w:rsidRPr="003B4318">
        <w:t xml:space="preserve"> = items; // </w:t>
      </w:r>
      <w:proofErr w:type="spellStart"/>
      <w:r w:rsidRPr="003B4318">
        <w:t>ViewBag</w:t>
      </w:r>
      <w:proofErr w:type="spellEnd"/>
      <w:r w:rsidRPr="003B4318">
        <w:t xml:space="preserve"> </w:t>
      </w:r>
      <w:proofErr w:type="spellStart"/>
      <w:r w:rsidRPr="003B4318">
        <w:t>DropDownList</w:t>
      </w:r>
      <w:proofErr w:type="spellEnd"/>
    </w:p>
    <w:p w14:paraId="6B057086" w14:textId="77777777" w:rsidR="00E4301A" w:rsidRPr="003B4318" w:rsidRDefault="00E4301A" w:rsidP="00E4301A">
      <w:pPr>
        <w:pStyle w:val="code"/>
      </w:pPr>
      <w:r w:rsidRPr="003B4318">
        <w:t>    </w:t>
      </w:r>
      <w:proofErr w:type="spellStart"/>
      <w:r w:rsidRPr="003B4318">
        <w:t>ViewBag.currentSize</w:t>
      </w:r>
      <w:proofErr w:type="spellEnd"/>
      <w:r w:rsidRPr="003B4318">
        <w:t xml:space="preserve"> = size; // tạo biến </w:t>
      </w:r>
      <w:proofErr w:type="spellStart"/>
      <w:r w:rsidRPr="003B4318">
        <w:t>kích</w:t>
      </w:r>
      <w:proofErr w:type="spellEnd"/>
      <w:r w:rsidRPr="003B4318">
        <w:t xml:space="preserve"> thước </w:t>
      </w:r>
      <w:proofErr w:type="spellStart"/>
      <w:r w:rsidRPr="003B4318">
        <w:t>trang</w:t>
      </w:r>
      <w:proofErr w:type="spellEnd"/>
      <w:r w:rsidRPr="003B4318">
        <w:t xml:space="preserve"> hiện tại</w:t>
      </w:r>
    </w:p>
    <w:p w14:paraId="4ABAB898" w14:textId="77777777" w:rsidR="00E4301A" w:rsidRPr="003B4318" w:rsidRDefault="00E4301A" w:rsidP="00E4301A">
      <w:pPr>
        <w:pStyle w:val="code"/>
      </w:pPr>
      <w:r w:rsidRPr="003B4318">
        <w:t> </w:t>
      </w:r>
    </w:p>
    <w:p w14:paraId="7848790E" w14:textId="77777777" w:rsidR="00E4301A" w:rsidRPr="003B4318" w:rsidRDefault="00E4301A" w:rsidP="00E4301A">
      <w:pPr>
        <w:pStyle w:val="code"/>
      </w:pPr>
      <w:r w:rsidRPr="003B4318">
        <w:t>    // 2. Nếu page = null thì đặt lại là 1.</w:t>
      </w:r>
    </w:p>
    <w:p w14:paraId="0F590620" w14:textId="77777777" w:rsidR="00E4301A" w:rsidRPr="003B4318" w:rsidRDefault="00E4301A" w:rsidP="00E4301A">
      <w:pPr>
        <w:pStyle w:val="code"/>
      </w:pPr>
      <w:r w:rsidRPr="003B4318">
        <w:t xml:space="preserve">    page = </w:t>
      </w:r>
      <w:proofErr w:type="gramStart"/>
      <w:r w:rsidRPr="003B4318">
        <w:t>page ??</w:t>
      </w:r>
      <w:proofErr w:type="gramEnd"/>
      <w:r w:rsidRPr="003B4318">
        <w:t xml:space="preserve"> 1; //if (page == null) page = 1;</w:t>
      </w:r>
    </w:p>
    <w:p w14:paraId="654CACCD" w14:textId="77777777" w:rsidR="00E4301A" w:rsidRPr="003B4318" w:rsidRDefault="00E4301A" w:rsidP="00E4301A">
      <w:pPr>
        <w:pStyle w:val="code"/>
      </w:pPr>
      <w:r w:rsidRPr="003B4318">
        <w:t> </w:t>
      </w:r>
    </w:p>
    <w:p w14:paraId="498E10A2" w14:textId="77777777" w:rsidR="00E4301A" w:rsidRPr="003B4318" w:rsidRDefault="00E4301A" w:rsidP="00E4301A">
      <w:pPr>
        <w:pStyle w:val="code"/>
      </w:pPr>
      <w:r w:rsidRPr="003B4318">
        <w:t xml:space="preserve">    // 3. Tạo truy vấn, </w:t>
      </w:r>
      <w:proofErr w:type="spellStart"/>
      <w:r w:rsidRPr="003B4318">
        <w:t>lưu</w:t>
      </w:r>
      <w:proofErr w:type="spellEnd"/>
      <w:r w:rsidRPr="003B4318">
        <w:t xml:space="preserve"> ý phải </w:t>
      </w:r>
      <w:proofErr w:type="spellStart"/>
      <w:r w:rsidRPr="003B4318">
        <w:t>sắp</w:t>
      </w:r>
      <w:proofErr w:type="spellEnd"/>
      <w:r w:rsidRPr="003B4318">
        <w:t xml:space="preserve"> </w:t>
      </w:r>
      <w:proofErr w:type="spellStart"/>
      <w:r w:rsidRPr="003B4318">
        <w:t>xếp</w:t>
      </w:r>
      <w:proofErr w:type="spellEnd"/>
      <w:r w:rsidRPr="003B4318">
        <w:t xml:space="preserve"> theo trường nào đó, </w:t>
      </w:r>
      <w:proofErr w:type="spellStart"/>
      <w:r w:rsidRPr="003B4318">
        <w:t>ví</w:t>
      </w:r>
      <w:proofErr w:type="spellEnd"/>
      <w:r w:rsidRPr="003B4318">
        <w:t xml:space="preserve"> dụ </w:t>
      </w:r>
      <w:proofErr w:type="spellStart"/>
      <w:r w:rsidRPr="003B4318">
        <w:t>OrderBy</w:t>
      </w:r>
      <w:proofErr w:type="spellEnd"/>
    </w:p>
    <w:p w14:paraId="6A2100B9" w14:textId="77777777" w:rsidR="00E4301A" w:rsidRPr="003B4318" w:rsidRDefault="00E4301A" w:rsidP="00E4301A">
      <w:pPr>
        <w:pStyle w:val="code"/>
      </w:pPr>
      <w:r w:rsidRPr="003B4318">
        <w:t xml:space="preserve">    // theo </w:t>
      </w:r>
      <w:proofErr w:type="spellStart"/>
      <w:r w:rsidRPr="003B4318">
        <w:t>LinkID</w:t>
      </w:r>
      <w:proofErr w:type="spellEnd"/>
      <w:r w:rsidRPr="003B4318">
        <w:t xml:space="preserve"> mới có thể </w:t>
      </w:r>
      <w:proofErr w:type="spellStart"/>
      <w:r w:rsidRPr="003B4318">
        <w:t>phân</w:t>
      </w:r>
      <w:proofErr w:type="spellEnd"/>
      <w:r w:rsidRPr="003B4318">
        <w:t xml:space="preserve"> </w:t>
      </w:r>
      <w:proofErr w:type="spellStart"/>
      <w:r w:rsidRPr="003B4318">
        <w:t>trang</w:t>
      </w:r>
      <w:proofErr w:type="spellEnd"/>
      <w:r w:rsidRPr="003B4318">
        <w:t>.</w:t>
      </w:r>
    </w:p>
    <w:p w14:paraId="0F25AC4D" w14:textId="77777777" w:rsidR="00E4301A" w:rsidRPr="003B4318" w:rsidRDefault="00E4301A" w:rsidP="00E4301A">
      <w:pPr>
        <w:pStyle w:val="code"/>
      </w:pPr>
      <w:r w:rsidRPr="003B4318">
        <w:t xml:space="preserve">    var links = (from l in </w:t>
      </w:r>
      <w:proofErr w:type="spellStart"/>
      <w:proofErr w:type="gramStart"/>
      <w:r w:rsidRPr="003B4318">
        <w:t>db.Links</w:t>
      </w:r>
      <w:proofErr w:type="spellEnd"/>
      <w:proofErr w:type="gramEnd"/>
    </w:p>
    <w:p w14:paraId="334FB973" w14:textId="77777777" w:rsidR="00E4301A" w:rsidRPr="003B4318" w:rsidRDefault="00E4301A" w:rsidP="00E4301A">
      <w:pPr>
        <w:pStyle w:val="code"/>
      </w:pPr>
      <w:r w:rsidRPr="003B4318">
        <w:t>                 select l</w:t>
      </w:r>
      <w:proofErr w:type="gramStart"/>
      <w:r w:rsidRPr="003B4318">
        <w:t>).</w:t>
      </w:r>
      <w:proofErr w:type="spellStart"/>
      <w:r w:rsidRPr="003B4318">
        <w:t>OrderBy</w:t>
      </w:r>
      <w:proofErr w:type="spellEnd"/>
      <w:proofErr w:type="gramEnd"/>
      <w:r w:rsidRPr="003B4318">
        <w:t xml:space="preserve">(x =&gt; </w:t>
      </w:r>
      <w:proofErr w:type="spellStart"/>
      <w:r w:rsidRPr="003B4318">
        <w:t>x.LinkID</w:t>
      </w:r>
      <w:proofErr w:type="spellEnd"/>
      <w:r w:rsidRPr="003B4318">
        <w:t>);</w:t>
      </w:r>
    </w:p>
    <w:p w14:paraId="148A4274" w14:textId="77777777" w:rsidR="00E4301A" w:rsidRPr="003B4318" w:rsidRDefault="00E4301A" w:rsidP="00E4301A">
      <w:pPr>
        <w:pStyle w:val="code"/>
      </w:pPr>
      <w:r w:rsidRPr="003B4318">
        <w:t> </w:t>
      </w:r>
    </w:p>
    <w:p w14:paraId="17240F2B" w14:textId="77777777" w:rsidR="00E4301A" w:rsidRPr="003B4318" w:rsidRDefault="00E4301A" w:rsidP="00E4301A">
      <w:pPr>
        <w:pStyle w:val="code"/>
      </w:pPr>
      <w:r w:rsidRPr="003B4318">
        <w:t xml:space="preserve">    // 4. Tạo </w:t>
      </w:r>
      <w:proofErr w:type="spellStart"/>
      <w:r w:rsidRPr="003B4318">
        <w:t>kích</w:t>
      </w:r>
      <w:proofErr w:type="spellEnd"/>
      <w:r w:rsidRPr="003B4318">
        <w:t xml:space="preserve"> thước </w:t>
      </w:r>
      <w:proofErr w:type="spellStart"/>
      <w:r w:rsidRPr="003B4318">
        <w:t>trang</w:t>
      </w:r>
      <w:proofErr w:type="spellEnd"/>
      <w:r w:rsidRPr="003B4318">
        <w:t xml:space="preserve"> (</w:t>
      </w:r>
      <w:proofErr w:type="spellStart"/>
      <w:r w:rsidRPr="003B4318">
        <w:t>pageSize</w:t>
      </w:r>
      <w:proofErr w:type="spellEnd"/>
      <w:r w:rsidRPr="003B4318">
        <w:t xml:space="preserve">), </w:t>
      </w:r>
      <w:proofErr w:type="spellStart"/>
      <w:r w:rsidRPr="003B4318">
        <w:t>mặc</w:t>
      </w:r>
      <w:proofErr w:type="spellEnd"/>
      <w:r w:rsidRPr="003B4318">
        <w:t xml:space="preserve"> định là 5.</w:t>
      </w:r>
    </w:p>
    <w:p w14:paraId="5D66B2D8" w14:textId="77777777" w:rsidR="00E4301A" w:rsidRPr="003B4318" w:rsidRDefault="00E4301A" w:rsidP="00E4301A">
      <w:pPr>
        <w:pStyle w:val="code"/>
      </w:pPr>
      <w:r w:rsidRPr="003B4318">
        <w:t xml:space="preserve">    int </w:t>
      </w:r>
      <w:proofErr w:type="spellStart"/>
      <w:r w:rsidRPr="003B4318">
        <w:t>pageSize</w:t>
      </w:r>
      <w:proofErr w:type="spellEnd"/>
      <w:r w:rsidRPr="003B4318">
        <w:t xml:space="preserve"> = (</w:t>
      </w:r>
      <w:proofErr w:type="gramStart"/>
      <w:r w:rsidRPr="003B4318">
        <w:t>size ??</w:t>
      </w:r>
      <w:proofErr w:type="gramEnd"/>
      <w:r w:rsidRPr="003B4318">
        <w:t xml:space="preserve"> 5);</w:t>
      </w:r>
    </w:p>
    <w:p w14:paraId="47E7FA96" w14:textId="77777777" w:rsidR="00E4301A" w:rsidRPr="003B4318" w:rsidRDefault="00E4301A" w:rsidP="00E4301A">
      <w:pPr>
        <w:pStyle w:val="code"/>
      </w:pPr>
      <w:r w:rsidRPr="003B4318">
        <w:t> </w:t>
      </w:r>
    </w:p>
    <w:p w14:paraId="29851879" w14:textId="77777777" w:rsidR="00E4301A" w:rsidRPr="003B4318" w:rsidRDefault="00E4301A" w:rsidP="00E4301A">
      <w:pPr>
        <w:pStyle w:val="code"/>
      </w:pPr>
      <w:r w:rsidRPr="003B4318">
        <w:t xml:space="preserve">    // 4.1 Toán tử ?? </w:t>
      </w:r>
      <w:proofErr w:type="spellStart"/>
      <w:r w:rsidRPr="003B4318">
        <w:t>trong</w:t>
      </w:r>
      <w:proofErr w:type="spellEnd"/>
      <w:r w:rsidRPr="003B4318">
        <w:t xml:space="preserve"> C# </w:t>
      </w:r>
      <w:proofErr w:type="spellStart"/>
      <w:r w:rsidRPr="003B4318">
        <w:t>mô</w:t>
      </w:r>
      <w:proofErr w:type="spellEnd"/>
      <w:r w:rsidRPr="003B4318">
        <w:t xml:space="preserve"> tả nếu page khác null thì lấy giá trị page, còn</w:t>
      </w:r>
    </w:p>
    <w:p w14:paraId="72089479" w14:textId="77777777" w:rsidR="00E4301A" w:rsidRPr="003B4318" w:rsidRDefault="00E4301A" w:rsidP="00E4301A">
      <w:pPr>
        <w:pStyle w:val="code"/>
      </w:pPr>
      <w:r w:rsidRPr="003B4318">
        <w:t xml:space="preserve">    // nếu page = null thì lấy giá trị 1 cho biến </w:t>
      </w:r>
      <w:proofErr w:type="spellStart"/>
      <w:r w:rsidRPr="003B4318">
        <w:t>pageNumber</w:t>
      </w:r>
      <w:proofErr w:type="spellEnd"/>
      <w:r w:rsidRPr="003B4318">
        <w:t>.</w:t>
      </w:r>
    </w:p>
    <w:p w14:paraId="4E34E0D7" w14:textId="77777777" w:rsidR="00E4301A" w:rsidRPr="003B4318" w:rsidRDefault="00E4301A" w:rsidP="00E4301A">
      <w:pPr>
        <w:pStyle w:val="code"/>
      </w:pPr>
      <w:r w:rsidRPr="003B4318">
        <w:t xml:space="preserve">    int </w:t>
      </w:r>
      <w:proofErr w:type="spellStart"/>
      <w:r w:rsidRPr="003B4318">
        <w:t>pageNumber</w:t>
      </w:r>
      <w:proofErr w:type="spellEnd"/>
      <w:r w:rsidRPr="003B4318">
        <w:t xml:space="preserve"> = (</w:t>
      </w:r>
      <w:proofErr w:type="gramStart"/>
      <w:r w:rsidRPr="003B4318">
        <w:t>page ??</w:t>
      </w:r>
      <w:proofErr w:type="gramEnd"/>
      <w:r w:rsidRPr="003B4318">
        <w:t xml:space="preserve"> 1);</w:t>
      </w:r>
    </w:p>
    <w:p w14:paraId="5DA26DBF" w14:textId="77777777" w:rsidR="00E4301A" w:rsidRPr="003B4318" w:rsidRDefault="00E4301A" w:rsidP="00E4301A">
      <w:pPr>
        <w:pStyle w:val="code"/>
      </w:pPr>
      <w:r w:rsidRPr="003B4318">
        <w:t> </w:t>
      </w:r>
    </w:p>
    <w:p w14:paraId="3B5929D4" w14:textId="77777777" w:rsidR="00E4301A" w:rsidRPr="003B4318" w:rsidRDefault="00E4301A" w:rsidP="00E4301A">
      <w:pPr>
        <w:pStyle w:val="code"/>
      </w:pPr>
      <w:r w:rsidRPr="003B4318">
        <w:t xml:space="preserve">    // 5. Trả về các Link được </w:t>
      </w:r>
      <w:proofErr w:type="spellStart"/>
      <w:r w:rsidRPr="003B4318">
        <w:t>phân</w:t>
      </w:r>
      <w:proofErr w:type="spellEnd"/>
      <w:r w:rsidRPr="003B4318">
        <w:t xml:space="preserve"> </w:t>
      </w:r>
      <w:proofErr w:type="spellStart"/>
      <w:r w:rsidRPr="003B4318">
        <w:t>trang</w:t>
      </w:r>
      <w:proofErr w:type="spellEnd"/>
      <w:r w:rsidRPr="003B4318">
        <w:t xml:space="preserve"> theo </w:t>
      </w:r>
      <w:proofErr w:type="spellStart"/>
      <w:r w:rsidRPr="003B4318">
        <w:t>kích</w:t>
      </w:r>
      <w:proofErr w:type="spellEnd"/>
      <w:r w:rsidRPr="003B4318">
        <w:t xml:space="preserve"> thước và số </w:t>
      </w:r>
      <w:proofErr w:type="spellStart"/>
      <w:r w:rsidRPr="003B4318">
        <w:t>trang</w:t>
      </w:r>
      <w:proofErr w:type="spellEnd"/>
      <w:r w:rsidRPr="003B4318">
        <w:t>.</w:t>
      </w:r>
    </w:p>
    <w:p w14:paraId="66A68401" w14:textId="77777777" w:rsidR="00E4301A" w:rsidRPr="003B4318" w:rsidRDefault="00E4301A" w:rsidP="00E4301A">
      <w:pPr>
        <w:pStyle w:val="code"/>
      </w:pPr>
      <w:r w:rsidRPr="003B4318">
        <w:t xml:space="preserve">    return </w:t>
      </w:r>
      <w:proofErr w:type="gramStart"/>
      <w:r w:rsidRPr="003B4318">
        <w:t>View(</w:t>
      </w:r>
      <w:proofErr w:type="spellStart"/>
      <w:proofErr w:type="gramEnd"/>
      <w:r w:rsidRPr="003B4318">
        <w:t>links.ToPagedList</w:t>
      </w:r>
      <w:proofErr w:type="spellEnd"/>
      <w:r w:rsidRPr="003B4318">
        <w:t>(</w:t>
      </w:r>
      <w:proofErr w:type="spellStart"/>
      <w:r w:rsidRPr="003B4318">
        <w:t>pageNumber</w:t>
      </w:r>
      <w:proofErr w:type="spellEnd"/>
      <w:r w:rsidRPr="003B4318">
        <w:t xml:space="preserve">, </w:t>
      </w:r>
      <w:proofErr w:type="spellStart"/>
      <w:r w:rsidRPr="003B4318">
        <w:t>pageSize</w:t>
      </w:r>
      <w:proofErr w:type="spellEnd"/>
      <w:r w:rsidRPr="003B4318">
        <w:t>));</w:t>
      </w:r>
    </w:p>
    <w:p w14:paraId="5A6FB9BE" w14:textId="1D22F9F9" w:rsidR="00E4301A" w:rsidRPr="003B4318" w:rsidRDefault="00E4301A" w:rsidP="00E4301A">
      <w:pPr>
        <w:pStyle w:val="code"/>
      </w:pPr>
      <w:r w:rsidRPr="003B4318">
        <w:t>}</w:t>
      </w:r>
    </w:p>
    <w:p w14:paraId="2DF87898" w14:textId="77777777" w:rsidR="003B4318" w:rsidRPr="003B4318" w:rsidRDefault="003B4318" w:rsidP="003B4318">
      <w:r w:rsidRPr="003B4318">
        <w:t xml:space="preserve">Các mục khác </w:t>
      </w:r>
      <w:proofErr w:type="spellStart"/>
      <w:r w:rsidRPr="003B4318">
        <w:t>như</w:t>
      </w:r>
      <w:proofErr w:type="spellEnd"/>
      <w:r w:rsidRPr="003B4318">
        <w:t xml:space="preserve"> 3, 4, 4.1, và 5 không có gì </w:t>
      </w:r>
      <w:proofErr w:type="spellStart"/>
      <w:r w:rsidRPr="003B4318">
        <w:t>thay</w:t>
      </w:r>
      <w:proofErr w:type="spellEnd"/>
      <w:r w:rsidRPr="003B4318">
        <w:t xml:space="preserve"> đổi so với phần </w:t>
      </w:r>
      <w:proofErr w:type="spellStart"/>
      <w:r w:rsidRPr="003B4318">
        <w:t>trước</w:t>
      </w:r>
      <w:proofErr w:type="spellEnd"/>
      <w:r w:rsidRPr="003B4318">
        <w:t>.</w:t>
      </w:r>
    </w:p>
    <w:p w14:paraId="303717DE" w14:textId="77777777" w:rsidR="003B4318" w:rsidRPr="003B4318" w:rsidRDefault="003B4318" w:rsidP="00757BEE">
      <w:pPr>
        <w:pStyle w:val="Heading1"/>
      </w:pPr>
      <w:r w:rsidRPr="003B4318">
        <w:t xml:space="preserve">Sửa </w:t>
      </w:r>
      <w:proofErr w:type="spellStart"/>
      <w:r w:rsidRPr="003B4318">
        <w:t>giao</w:t>
      </w:r>
      <w:proofErr w:type="spellEnd"/>
      <w:r w:rsidRPr="003B4318">
        <w:t xml:space="preserve"> diện Views/Link/</w:t>
      </w:r>
      <w:proofErr w:type="spellStart"/>
      <w:r w:rsidRPr="003B4318">
        <w:t>Index.cshtml</w:t>
      </w:r>
      <w:proofErr w:type="spellEnd"/>
    </w:p>
    <w:p w14:paraId="4C9B5F69" w14:textId="47384A53" w:rsidR="003B4318" w:rsidRDefault="003B4318" w:rsidP="003B4318">
      <w:r w:rsidRPr="003B4318">
        <w:t xml:space="preserve">Ở </w:t>
      </w:r>
      <w:proofErr w:type="spellStart"/>
      <w:r w:rsidRPr="003B4318">
        <w:t>trang</w:t>
      </w:r>
      <w:proofErr w:type="spellEnd"/>
      <w:r w:rsidRPr="003B4318">
        <w:t xml:space="preserve"> View </w:t>
      </w:r>
      <w:proofErr w:type="spellStart"/>
      <w:r w:rsidRPr="003B4318">
        <w:t>Index.cshtml</w:t>
      </w:r>
      <w:proofErr w:type="spellEnd"/>
      <w:r w:rsidRPr="003B4318">
        <w:t xml:space="preserve">, chúng ta chủ yếu sửa ở phần cuối </w:t>
      </w:r>
      <w:proofErr w:type="spellStart"/>
      <w:r w:rsidRPr="003B4318">
        <w:t>trang</w:t>
      </w:r>
      <w:proofErr w:type="spellEnd"/>
      <w:r w:rsidRPr="003B4318">
        <w:t xml:space="preserve"> theo mã </w:t>
      </w:r>
      <w:proofErr w:type="spellStart"/>
      <w:r w:rsidRPr="003B4318">
        <w:t>như</w:t>
      </w:r>
      <w:proofErr w:type="spellEnd"/>
      <w:r w:rsidRPr="003B4318">
        <w:t xml:space="preserve"> </w:t>
      </w:r>
      <w:proofErr w:type="spellStart"/>
      <w:r w:rsidRPr="003B4318">
        <w:t>sau</w:t>
      </w:r>
      <w:proofErr w:type="spellEnd"/>
      <w:r w:rsidRPr="003B4318">
        <w:t>.</w:t>
      </w:r>
    </w:p>
    <w:p w14:paraId="66488735" w14:textId="77777777" w:rsidR="000327C7" w:rsidRPr="003B4318" w:rsidRDefault="000327C7" w:rsidP="000327C7">
      <w:pPr>
        <w:pStyle w:val="code"/>
      </w:pPr>
      <w:proofErr w:type="gramStart"/>
      <w:r w:rsidRPr="003B4318">
        <w:t>&lt;!--</w:t>
      </w:r>
      <w:proofErr w:type="gramEnd"/>
      <w:r w:rsidRPr="003B4318">
        <w:t xml:space="preserve"> </w:t>
      </w:r>
      <w:proofErr w:type="spellStart"/>
      <w:r w:rsidRPr="003B4318">
        <w:t>Thêm</w:t>
      </w:r>
      <w:proofErr w:type="spellEnd"/>
      <w:r w:rsidRPr="003B4318">
        <w:t xml:space="preserve"> </w:t>
      </w:r>
      <w:proofErr w:type="spellStart"/>
      <w:r w:rsidRPr="003B4318">
        <w:t>thư</w:t>
      </w:r>
      <w:proofErr w:type="spellEnd"/>
      <w:r w:rsidRPr="003B4318">
        <w:t xml:space="preserve"> viện --&gt;</w:t>
      </w:r>
    </w:p>
    <w:p w14:paraId="0777ED8D" w14:textId="77777777" w:rsidR="000327C7" w:rsidRPr="003B4318" w:rsidRDefault="000327C7" w:rsidP="000327C7">
      <w:pPr>
        <w:pStyle w:val="code"/>
      </w:pPr>
      <w:r w:rsidRPr="003B4318">
        <w:lastRenderedPageBreak/>
        <w:t xml:space="preserve">@model </w:t>
      </w:r>
      <w:proofErr w:type="spellStart"/>
      <w:r w:rsidRPr="003B4318">
        <w:t>PagedList.IPagedList</w:t>
      </w:r>
      <w:proofErr w:type="spellEnd"/>
      <w:proofErr w:type="gramStart"/>
      <w:r w:rsidRPr="003B4318">
        <w:t>&lt;DammioMVC1.Models.Link</w:t>
      </w:r>
      <w:proofErr w:type="gramEnd"/>
      <w:r w:rsidRPr="003B4318">
        <w:t>&gt;</w:t>
      </w:r>
    </w:p>
    <w:p w14:paraId="1EE0DFEA" w14:textId="77777777" w:rsidR="000327C7" w:rsidRPr="003B4318" w:rsidRDefault="000327C7" w:rsidP="000327C7">
      <w:pPr>
        <w:pStyle w:val="code"/>
      </w:pPr>
      <w:r w:rsidRPr="003B4318">
        <w:t xml:space="preserve">@using </w:t>
      </w:r>
      <w:proofErr w:type="spellStart"/>
      <w:r w:rsidRPr="003B4318">
        <w:t>PagedList.Mvc</w:t>
      </w:r>
      <w:proofErr w:type="spellEnd"/>
      <w:r w:rsidRPr="003B4318">
        <w:t>;</w:t>
      </w:r>
    </w:p>
    <w:p w14:paraId="33FAD57F" w14:textId="77777777" w:rsidR="000327C7" w:rsidRPr="003B4318" w:rsidRDefault="000327C7" w:rsidP="000327C7">
      <w:pPr>
        <w:pStyle w:val="code"/>
      </w:pPr>
      <w:proofErr w:type="gramStart"/>
      <w:r w:rsidRPr="003B4318">
        <w:t>&lt;!--</w:t>
      </w:r>
      <w:proofErr w:type="gramEnd"/>
      <w:r w:rsidRPr="003B4318">
        <w:t xml:space="preserve"> Kết thúc--&gt;</w:t>
      </w:r>
    </w:p>
    <w:p w14:paraId="38DD3989" w14:textId="77777777" w:rsidR="000327C7" w:rsidRPr="003B4318" w:rsidRDefault="000327C7" w:rsidP="000327C7">
      <w:pPr>
        <w:pStyle w:val="code"/>
      </w:pPr>
      <w:r w:rsidRPr="003B4318">
        <w:t> </w:t>
      </w:r>
    </w:p>
    <w:p w14:paraId="19F512CA" w14:textId="77777777" w:rsidR="000327C7" w:rsidRPr="003B4318" w:rsidRDefault="000327C7" w:rsidP="000327C7">
      <w:pPr>
        <w:pStyle w:val="code"/>
      </w:pPr>
      <w:r w:rsidRPr="003B4318">
        <w:t>@{</w:t>
      </w:r>
    </w:p>
    <w:p w14:paraId="69DE96F0" w14:textId="77777777" w:rsidR="000327C7" w:rsidRPr="003B4318" w:rsidRDefault="000327C7" w:rsidP="000327C7">
      <w:pPr>
        <w:pStyle w:val="code"/>
      </w:pPr>
      <w:r w:rsidRPr="003B4318">
        <w:t>    </w:t>
      </w:r>
      <w:proofErr w:type="spellStart"/>
      <w:r w:rsidRPr="003B4318">
        <w:t>ViewBag.Title</w:t>
      </w:r>
      <w:proofErr w:type="spellEnd"/>
      <w:r w:rsidRPr="003B4318">
        <w:t xml:space="preserve"> = "Index";</w:t>
      </w:r>
    </w:p>
    <w:p w14:paraId="1B5160F0" w14:textId="77777777" w:rsidR="000327C7" w:rsidRPr="003B4318" w:rsidRDefault="000327C7" w:rsidP="000327C7">
      <w:pPr>
        <w:pStyle w:val="code"/>
      </w:pPr>
      <w:r w:rsidRPr="003B4318">
        <w:t>}</w:t>
      </w:r>
    </w:p>
    <w:p w14:paraId="1C00924F" w14:textId="77777777" w:rsidR="000327C7" w:rsidRPr="003B4318" w:rsidRDefault="000327C7" w:rsidP="000327C7">
      <w:pPr>
        <w:pStyle w:val="code"/>
      </w:pPr>
      <w:r w:rsidRPr="003B4318">
        <w:t> </w:t>
      </w:r>
    </w:p>
    <w:p w14:paraId="5CF9A03D" w14:textId="77777777" w:rsidR="000327C7" w:rsidRPr="003B4318" w:rsidRDefault="000327C7" w:rsidP="000327C7">
      <w:pPr>
        <w:pStyle w:val="code"/>
      </w:pPr>
      <w:r w:rsidRPr="003B4318">
        <w:t>&lt;h2&gt;Index&lt;/h2&gt;</w:t>
      </w:r>
    </w:p>
    <w:p w14:paraId="6F851F32" w14:textId="77777777" w:rsidR="000327C7" w:rsidRPr="003B4318" w:rsidRDefault="000327C7" w:rsidP="000327C7">
      <w:pPr>
        <w:pStyle w:val="code"/>
      </w:pPr>
      <w:r w:rsidRPr="003B4318">
        <w:t> </w:t>
      </w:r>
    </w:p>
    <w:p w14:paraId="610AB59A" w14:textId="77777777" w:rsidR="000327C7" w:rsidRPr="003B4318" w:rsidRDefault="000327C7" w:rsidP="000327C7">
      <w:pPr>
        <w:pStyle w:val="code"/>
      </w:pPr>
      <w:r w:rsidRPr="003B4318">
        <w:t>&lt;p&gt;</w:t>
      </w:r>
    </w:p>
    <w:p w14:paraId="72E5B946" w14:textId="77777777" w:rsidR="000327C7" w:rsidRPr="003B4318" w:rsidRDefault="000327C7" w:rsidP="000327C7">
      <w:pPr>
        <w:pStyle w:val="code"/>
      </w:pPr>
      <w:r w:rsidRPr="003B4318">
        <w:t>    @Html.ActionLink("Create New", "Create")</w:t>
      </w:r>
    </w:p>
    <w:p w14:paraId="72019495" w14:textId="77777777" w:rsidR="000327C7" w:rsidRPr="003B4318" w:rsidRDefault="000327C7" w:rsidP="000327C7">
      <w:pPr>
        <w:pStyle w:val="code"/>
      </w:pPr>
      <w:r w:rsidRPr="003B4318">
        <w:t>&lt;/p&gt;</w:t>
      </w:r>
    </w:p>
    <w:p w14:paraId="41AE1688" w14:textId="77777777" w:rsidR="000327C7" w:rsidRPr="003B4318" w:rsidRDefault="000327C7" w:rsidP="000327C7">
      <w:pPr>
        <w:pStyle w:val="code"/>
      </w:pPr>
      <w:r w:rsidRPr="003B4318">
        <w:t> </w:t>
      </w:r>
    </w:p>
    <w:p w14:paraId="4EA349BB" w14:textId="77777777" w:rsidR="000327C7" w:rsidRPr="003B4318" w:rsidRDefault="000327C7" w:rsidP="000327C7">
      <w:pPr>
        <w:pStyle w:val="code"/>
      </w:pPr>
      <w:r w:rsidRPr="003B4318">
        <w:t>&lt;table class="table"&gt;</w:t>
      </w:r>
    </w:p>
    <w:p w14:paraId="69505B1B" w14:textId="77777777" w:rsidR="000327C7" w:rsidRPr="003B4318" w:rsidRDefault="000327C7" w:rsidP="000327C7">
      <w:pPr>
        <w:pStyle w:val="code"/>
      </w:pPr>
      <w:r w:rsidRPr="003B4318">
        <w:t>    &lt;tr&gt;</w:t>
      </w:r>
    </w:p>
    <w:p w14:paraId="4AC40249" w14:textId="77777777" w:rsidR="000327C7" w:rsidRPr="003B4318" w:rsidRDefault="000327C7" w:rsidP="000327C7">
      <w:pPr>
        <w:pStyle w:val="code"/>
      </w:pPr>
      <w:r w:rsidRPr="003B4318">
        <w:t>        &lt;</w:t>
      </w:r>
      <w:proofErr w:type="spellStart"/>
      <w:r w:rsidRPr="003B4318">
        <w:t>th</w:t>
      </w:r>
      <w:proofErr w:type="spellEnd"/>
      <w:r w:rsidRPr="003B4318">
        <w:t>&gt;</w:t>
      </w:r>
    </w:p>
    <w:p w14:paraId="5C987E70" w14:textId="77777777" w:rsidR="000327C7" w:rsidRPr="003B4318" w:rsidRDefault="000327C7" w:rsidP="000327C7">
      <w:pPr>
        <w:pStyle w:val="code"/>
      </w:pPr>
      <w:r w:rsidRPr="003B4318">
        <w:t>            </w:t>
      </w:r>
      <w:proofErr w:type="spellStart"/>
      <w:r w:rsidRPr="003B4318">
        <w:t>LinkID</w:t>
      </w:r>
      <w:proofErr w:type="spellEnd"/>
    </w:p>
    <w:p w14:paraId="6137794F" w14:textId="77777777" w:rsidR="000327C7" w:rsidRPr="003B4318" w:rsidRDefault="000327C7" w:rsidP="000327C7">
      <w:pPr>
        <w:pStyle w:val="code"/>
      </w:pPr>
      <w:r w:rsidRPr="003B4318">
        <w:t>        &lt;/</w:t>
      </w:r>
      <w:proofErr w:type="spellStart"/>
      <w:r w:rsidRPr="003B4318">
        <w:t>th</w:t>
      </w:r>
      <w:proofErr w:type="spellEnd"/>
      <w:r w:rsidRPr="003B4318">
        <w:t>&gt;</w:t>
      </w:r>
    </w:p>
    <w:p w14:paraId="2835B7BF" w14:textId="77777777" w:rsidR="000327C7" w:rsidRPr="003B4318" w:rsidRDefault="000327C7" w:rsidP="000327C7">
      <w:pPr>
        <w:pStyle w:val="code"/>
      </w:pPr>
      <w:r w:rsidRPr="003B4318">
        <w:t>        &lt;</w:t>
      </w:r>
      <w:proofErr w:type="spellStart"/>
      <w:r w:rsidRPr="003B4318">
        <w:t>th</w:t>
      </w:r>
      <w:proofErr w:type="spellEnd"/>
      <w:r w:rsidRPr="003B4318">
        <w:t>&gt;</w:t>
      </w:r>
    </w:p>
    <w:p w14:paraId="2FD6F161" w14:textId="77777777" w:rsidR="000327C7" w:rsidRPr="003B4318" w:rsidRDefault="000327C7" w:rsidP="000327C7">
      <w:pPr>
        <w:pStyle w:val="code"/>
      </w:pPr>
      <w:r w:rsidRPr="003B4318">
        <w:t>           </w:t>
      </w:r>
      <w:proofErr w:type="spellStart"/>
      <w:r w:rsidRPr="003B4318">
        <w:t>LinkName</w:t>
      </w:r>
      <w:proofErr w:type="spellEnd"/>
    </w:p>
    <w:p w14:paraId="63F6EBA8" w14:textId="77777777" w:rsidR="000327C7" w:rsidRPr="003B4318" w:rsidRDefault="000327C7" w:rsidP="000327C7">
      <w:pPr>
        <w:pStyle w:val="code"/>
      </w:pPr>
      <w:r w:rsidRPr="003B4318">
        <w:t>        &lt;/</w:t>
      </w:r>
      <w:proofErr w:type="spellStart"/>
      <w:r w:rsidRPr="003B4318">
        <w:t>th</w:t>
      </w:r>
      <w:proofErr w:type="spellEnd"/>
      <w:r w:rsidRPr="003B4318">
        <w:t>&gt;</w:t>
      </w:r>
    </w:p>
    <w:p w14:paraId="12BB6892" w14:textId="77777777" w:rsidR="000327C7" w:rsidRPr="003B4318" w:rsidRDefault="000327C7" w:rsidP="000327C7">
      <w:pPr>
        <w:pStyle w:val="code"/>
      </w:pPr>
      <w:r w:rsidRPr="003B4318">
        <w:t>        &lt;</w:t>
      </w:r>
      <w:proofErr w:type="spellStart"/>
      <w:r w:rsidRPr="003B4318">
        <w:t>th</w:t>
      </w:r>
      <w:proofErr w:type="spellEnd"/>
      <w:r w:rsidRPr="003B4318">
        <w:t>&gt;</w:t>
      </w:r>
    </w:p>
    <w:p w14:paraId="3AA76907" w14:textId="77777777" w:rsidR="000327C7" w:rsidRPr="003B4318" w:rsidRDefault="000327C7" w:rsidP="000327C7">
      <w:pPr>
        <w:pStyle w:val="code"/>
      </w:pPr>
      <w:r w:rsidRPr="003B4318">
        <w:t>            </w:t>
      </w:r>
      <w:proofErr w:type="spellStart"/>
      <w:r w:rsidRPr="003B4318">
        <w:t>LinkDescription</w:t>
      </w:r>
      <w:proofErr w:type="spellEnd"/>
    </w:p>
    <w:p w14:paraId="43751007" w14:textId="77777777" w:rsidR="000327C7" w:rsidRPr="003B4318" w:rsidRDefault="000327C7" w:rsidP="000327C7">
      <w:pPr>
        <w:pStyle w:val="code"/>
      </w:pPr>
      <w:r w:rsidRPr="003B4318">
        <w:t>        &lt;/</w:t>
      </w:r>
      <w:proofErr w:type="spellStart"/>
      <w:r w:rsidRPr="003B4318">
        <w:t>th</w:t>
      </w:r>
      <w:proofErr w:type="spellEnd"/>
      <w:r w:rsidRPr="003B4318">
        <w:t>&gt;</w:t>
      </w:r>
    </w:p>
    <w:p w14:paraId="7CF4B840" w14:textId="77777777" w:rsidR="000327C7" w:rsidRPr="003B4318" w:rsidRDefault="000327C7" w:rsidP="000327C7">
      <w:pPr>
        <w:pStyle w:val="code"/>
      </w:pPr>
      <w:r w:rsidRPr="003B4318">
        <w:t>        &lt;</w:t>
      </w:r>
      <w:proofErr w:type="spellStart"/>
      <w:r w:rsidRPr="003B4318">
        <w:t>th</w:t>
      </w:r>
      <w:proofErr w:type="spellEnd"/>
      <w:r w:rsidRPr="003B4318">
        <w:t>&gt;</w:t>
      </w:r>
    </w:p>
    <w:p w14:paraId="534D7C0A" w14:textId="77777777" w:rsidR="000327C7" w:rsidRPr="003B4318" w:rsidRDefault="000327C7" w:rsidP="000327C7">
      <w:pPr>
        <w:pStyle w:val="code"/>
      </w:pPr>
      <w:r w:rsidRPr="003B4318">
        <w:t>           </w:t>
      </w:r>
      <w:proofErr w:type="spellStart"/>
      <w:r w:rsidRPr="003B4318">
        <w:t>LinkURL</w:t>
      </w:r>
      <w:proofErr w:type="spellEnd"/>
    </w:p>
    <w:p w14:paraId="5E9C7129" w14:textId="77777777" w:rsidR="000327C7" w:rsidRPr="003B4318" w:rsidRDefault="000327C7" w:rsidP="000327C7">
      <w:pPr>
        <w:pStyle w:val="code"/>
      </w:pPr>
      <w:r w:rsidRPr="003B4318">
        <w:t>        &lt;/</w:t>
      </w:r>
      <w:proofErr w:type="spellStart"/>
      <w:r w:rsidRPr="003B4318">
        <w:t>th</w:t>
      </w:r>
      <w:proofErr w:type="spellEnd"/>
      <w:r w:rsidRPr="003B4318">
        <w:t>&gt;</w:t>
      </w:r>
    </w:p>
    <w:p w14:paraId="32AE1075" w14:textId="77777777" w:rsidR="000327C7" w:rsidRPr="003B4318" w:rsidRDefault="000327C7" w:rsidP="000327C7">
      <w:pPr>
        <w:pStyle w:val="code"/>
      </w:pPr>
      <w:r w:rsidRPr="003B4318">
        <w:t>        &lt;</w:t>
      </w:r>
      <w:proofErr w:type="spellStart"/>
      <w:r w:rsidRPr="003B4318">
        <w:t>th</w:t>
      </w:r>
      <w:proofErr w:type="spellEnd"/>
      <w:r w:rsidRPr="003B4318">
        <w:t>&gt;</w:t>
      </w:r>
    </w:p>
    <w:p w14:paraId="5ABA14D2" w14:textId="77777777" w:rsidR="000327C7" w:rsidRPr="003B4318" w:rsidRDefault="000327C7" w:rsidP="000327C7">
      <w:pPr>
        <w:pStyle w:val="code"/>
      </w:pPr>
      <w:r w:rsidRPr="003B4318">
        <w:t>           </w:t>
      </w:r>
      <w:proofErr w:type="spellStart"/>
      <w:r w:rsidRPr="003B4318">
        <w:t>CategoryName</w:t>
      </w:r>
      <w:proofErr w:type="spellEnd"/>
    </w:p>
    <w:p w14:paraId="2FBD9E99" w14:textId="77777777" w:rsidR="000327C7" w:rsidRPr="003B4318" w:rsidRDefault="000327C7" w:rsidP="000327C7">
      <w:pPr>
        <w:pStyle w:val="code"/>
      </w:pPr>
      <w:r w:rsidRPr="003B4318">
        <w:t>        &lt;/</w:t>
      </w:r>
      <w:proofErr w:type="spellStart"/>
      <w:r w:rsidRPr="003B4318">
        <w:t>th</w:t>
      </w:r>
      <w:proofErr w:type="spellEnd"/>
      <w:r w:rsidRPr="003B4318">
        <w:t>&gt;</w:t>
      </w:r>
    </w:p>
    <w:p w14:paraId="187A130D" w14:textId="77777777" w:rsidR="000327C7" w:rsidRPr="003B4318" w:rsidRDefault="000327C7" w:rsidP="000327C7">
      <w:pPr>
        <w:pStyle w:val="code"/>
      </w:pPr>
      <w:r w:rsidRPr="003B4318">
        <w:t>    &lt;/tr&gt;</w:t>
      </w:r>
    </w:p>
    <w:p w14:paraId="1E39876E" w14:textId="77777777" w:rsidR="000327C7" w:rsidRPr="003B4318" w:rsidRDefault="000327C7" w:rsidP="000327C7">
      <w:pPr>
        <w:pStyle w:val="code"/>
      </w:pPr>
      <w:r w:rsidRPr="003B4318">
        <w:t> </w:t>
      </w:r>
    </w:p>
    <w:p w14:paraId="200D5929" w14:textId="77777777" w:rsidR="000327C7" w:rsidRPr="003B4318" w:rsidRDefault="000327C7" w:rsidP="000327C7">
      <w:pPr>
        <w:pStyle w:val="code"/>
      </w:pPr>
      <w:r w:rsidRPr="003B4318">
        <w:t>@foreach (var item in Model) {</w:t>
      </w:r>
    </w:p>
    <w:p w14:paraId="3B223756" w14:textId="77777777" w:rsidR="000327C7" w:rsidRPr="003B4318" w:rsidRDefault="000327C7" w:rsidP="000327C7">
      <w:pPr>
        <w:pStyle w:val="code"/>
      </w:pPr>
      <w:r w:rsidRPr="003B4318">
        <w:t>    &lt;tr&gt;</w:t>
      </w:r>
    </w:p>
    <w:p w14:paraId="2AB1B5FC" w14:textId="77777777" w:rsidR="000327C7" w:rsidRPr="003B4318" w:rsidRDefault="000327C7" w:rsidP="000327C7">
      <w:pPr>
        <w:pStyle w:val="code"/>
      </w:pPr>
      <w:r w:rsidRPr="003B4318">
        <w:t>        &lt;td&gt;</w:t>
      </w:r>
    </w:p>
    <w:p w14:paraId="7E9F52EB" w14:textId="77777777" w:rsidR="000327C7" w:rsidRPr="003B4318" w:rsidRDefault="000327C7" w:rsidP="000327C7">
      <w:pPr>
        <w:pStyle w:val="code"/>
      </w:pPr>
      <w:r w:rsidRPr="003B4318">
        <w:lastRenderedPageBreak/>
        <w:t xml:space="preserve">            @Html.DisplayFor(modelItem =&gt; </w:t>
      </w:r>
      <w:proofErr w:type="spellStart"/>
      <w:proofErr w:type="gramStart"/>
      <w:r w:rsidRPr="003B4318">
        <w:t>item.LinkID</w:t>
      </w:r>
      <w:proofErr w:type="spellEnd"/>
      <w:proofErr w:type="gramEnd"/>
      <w:r w:rsidRPr="003B4318">
        <w:t>)</w:t>
      </w:r>
    </w:p>
    <w:p w14:paraId="413D016C" w14:textId="77777777" w:rsidR="000327C7" w:rsidRPr="003B4318" w:rsidRDefault="000327C7" w:rsidP="000327C7">
      <w:pPr>
        <w:pStyle w:val="code"/>
      </w:pPr>
      <w:r w:rsidRPr="003B4318">
        <w:t>        &lt;/td&gt;</w:t>
      </w:r>
    </w:p>
    <w:p w14:paraId="5C6C7668" w14:textId="77777777" w:rsidR="000327C7" w:rsidRPr="003B4318" w:rsidRDefault="000327C7" w:rsidP="000327C7">
      <w:pPr>
        <w:pStyle w:val="code"/>
      </w:pPr>
      <w:r w:rsidRPr="003B4318">
        <w:t>        &lt;td&gt;</w:t>
      </w:r>
    </w:p>
    <w:p w14:paraId="48075C62" w14:textId="77777777" w:rsidR="000327C7" w:rsidRPr="003B4318" w:rsidRDefault="000327C7" w:rsidP="000327C7">
      <w:pPr>
        <w:pStyle w:val="code"/>
      </w:pPr>
      <w:r w:rsidRPr="003B4318">
        <w:t xml:space="preserve">            @Html.DisplayFor(modelItem =&gt; </w:t>
      </w:r>
      <w:proofErr w:type="spellStart"/>
      <w:proofErr w:type="gramStart"/>
      <w:r w:rsidRPr="003B4318">
        <w:t>item.LinkName</w:t>
      </w:r>
      <w:proofErr w:type="spellEnd"/>
      <w:proofErr w:type="gramEnd"/>
      <w:r w:rsidRPr="003B4318">
        <w:t>)</w:t>
      </w:r>
    </w:p>
    <w:p w14:paraId="5D6FE4F4" w14:textId="77777777" w:rsidR="000327C7" w:rsidRPr="003B4318" w:rsidRDefault="000327C7" w:rsidP="000327C7">
      <w:pPr>
        <w:pStyle w:val="code"/>
      </w:pPr>
      <w:r w:rsidRPr="003B4318">
        <w:t>        &lt;/td&gt;</w:t>
      </w:r>
    </w:p>
    <w:p w14:paraId="28AF5E2D" w14:textId="77777777" w:rsidR="000327C7" w:rsidRPr="003B4318" w:rsidRDefault="000327C7" w:rsidP="000327C7">
      <w:pPr>
        <w:pStyle w:val="code"/>
      </w:pPr>
      <w:r w:rsidRPr="003B4318">
        <w:t>        &lt;td&gt;</w:t>
      </w:r>
    </w:p>
    <w:p w14:paraId="6ABCAFA6" w14:textId="77777777" w:rsidR="000327C7" w:rsidRPr="003B4318" w:rsidRDefault="000327C7" w:rsidP="000327C7">
      <w:pPr>
        <w:pStyle w:val="code"/>
      </w:pPr>
      <w:r w:rsidRPr="003B4318">
        <w:t xml:space="preserve">            @Html.DisplayFor(modelItem =&gt; </w:t>
      </w:r>
      <w:proofErr w:type="spellStart"/>
      <w:proofErr w:type="gramStart"/>
      <w:r w:rsidRPr="003B4318">
        <w:t>item.LinkDescription</w:t>
      </w:r>
      <w:proofErr w:type="spellEnd"/>
      <w:proofErr w:type="gramEnd"/>
      <w:r w:rsidRPr="003B4318">
        <w:t>)</w:t>
      </w:r>
    </w:p>
    <w:p w14:paraId="63AB6232" w14:textId="77777777" w:rsidR="000327C7" w:rsidRPr="003B4318" w:rsidRDefault="000327C7" w:rsidP="000327C7">
      <w:pPr>
        <w:pStyle w:val="code"/>
      </w:pPr>
      <w:r w:rsidRPr="003B4318">
        <w:t xml:space="preserve">        &lt;/td&gt; </w:t>
      </w:r>
    </w:p>
    <w:p w14:paraId="40E311C6" w14:textId="77777777" w:rsidR="000327C7" w:rsidRPr="003B4318" w:rsidRDefault="000327C7" w:rsidP="000327C7">
      <w:pPr>
        <w:pStyle w:val="code"/>
      </w:pPr>
      <w:r w:rsidRPr="003B4318">
        <w:t xml:space="preserve">        &lt;td&gt; </w:t>
      </w:r>
    </w:p>
    <w:p w14:paraId="622DAB33" w14:textId="77777777" w:rsidR="000327C7" w:rsidRPr="003B4318" w:rsidRDefault="000327C7" w:rsidP="000327C7">
      <w:pPr>
        <w:pStyle w:val="code"/>
      </w:pPr>
      <w:r w:rsidRPr="003B4318">
        <w:t xml:space="preserve">            @Html.DisplayFor(modelItem =&gt; </w:t>
      </w:r>
      <w:proofErr w:type="spellStart"/>
      <w:proofErr w:type="gramStart"/>
      <w:r w:rsidRPr="003B4318">
        <w:t>item.LinkURL</w:t>
      </w:r>
      <w:proofErr w:type="spellEnd"/>
      <w:proofErr w:type="gramEnd"/>
      <w:r w:rsidRPr="003B4318">
        <w:t>)</w:t>
      </w:r>
    </w:p>
    <w:p w14:paraId="0D0DAE4E" w14:textId="77777777" w:rsidR="000327C7" w:rsidRPr="003B4318" w:rsidRDefault="000327C7" w:rsidP="000327C7">
      <w:pPr>
        <w:pStyle w:val="code"/>
      </w:pPr>
      <w:r w:rsidRPr="003B4318">
        <w:t>        &lt;/td&gt;</w:t>
      </w:r>
    </w:p>
    <w:p w14:paraId="60E49397" w14:textId="77777777" w:rsidR="000327C7" w:rsidRPr="003B4318" w:rsidRDefault="000327C7" w:rsidP="000327C7">
      <w:pPr>
        <w:pStyle w:val="code"/>
      </w:pPr>
      <w:r w:rsidRPr="003B4318">
        <w:t>        &lt;td&gt;</w:t>
      </w:r>
    </w:p>
    <w:p w14:paraId="3BFEFCF8" w14:textId="77777777" w:rsidR="000327C7" w:rsidRPr="003B4318" w:rsidRDefault="000327C7" w:rsidP="000327C7">
      <w:pPr>
        <w:pStyle w:val="code"/>
      </w:pPr>
      <w:r w:rsidRPr="003B4318">
        <w:t xml:space="preserve">            @Html.DisplayFor(modelItem =&gt; </w:t>
      </w:r>
      <w:proofErr w:type="spellStart"/>
      <w:proofErr w:type="gramStart"/>
      <w:r w:rsidRPr="003B4318">
        <w:t>item.Category.CategoryName</w:t>
      </w:r>
      <w:proofErr w:type="spellEnd"/>
      <w:proofErr w:type="gramEnd"/>
      <w:r w:rsidRPr="003B4318">
        <w:t>)</w:t>
      </w:r>
    </w:p>
    <w:p w14:paraId="403B8C43" w14:textId="77777777" w:rsidR="000327C7" w:rsidRPr="003B4318" w:rsidRDefault="000327C7" w:rsidP="000327C7">
      <w:pPr>
        <w:pStyle w:val="code"/>
      </w:pPr>
      <w:r w:rsidRPr="003B4318">
        <w:t>        &lt;/td&gt;</w:t>
      </w:r>
    </w:p>
    <w:p w14:paraId="4780BBD5" w14:textId="77777777" w:rsidR="000327C7" w:rsidRPr="003B4318" w:rsidRDefault="000327C7" w:rsidP="000327C7">
      <w:pPr>
        <w:pStyle w:val="code"/>
      </w:pPr>
      <w:r w:rsidRPr="003B4318">
        <w:t>        &lt;td&gt;</w:t>
      </w:r>
    </w:p>
    <w:p w14:paraId="30B2BDE3" w14:textId="77777777" w:rsidR="000327C7" w:rsidRPr="003B4318" w:rsidRDefault="000327C7" w:rsidP="000327C7">
      <w:pPr>
        <w:pStyle w:val="code"/>
      </w:pPr>
      <w:r w:rsidRPr="003B4318">
        <w:t xml:space="preserve">            @Html.ActionLink("Edit", "Edit", new </w:t>
      </w:r>
      <w:proofErr w:type="gramStart"/>
      <w:r w:rsidRPr="003B4318">
        <w:t>{ id</w:t>
      </w:r>
      <w:proofErr w:type="gramEnd"/>
      <w:r w:rsidRPr="003B4318">
        <w:t>=</w:t>
      </w:r>
      <w:proofErr w:type="spellStart"/>
      <w:r w:rsidRPr="003B4318">
        <w:t>item.LinkID</w:t>
      </w:r>
      <w:proofErr w:type="spellEnd"/>
      <w:r w:rsidRPr="003B4318">
        <w:t xml:space="preserve"> }) |</w:t>
      </w:r>
    </w:p>
    <w:p w14:paraId="542B6955" w14:textId="77777777" w:rsidR="000327C7" w:rsidRPr="003B4318" w:rsidRDefault="000327C7" w:rsidP="000327C7">
      <w:pPr>
        <w:pStyle w:val="code"/>
      </w:pPr>
      <w:r w:rsidRPr="003B4318">
        <w:t xml:space="preserve">            @Html.ActionLink("Details", "Details", new </w:t>
      </w:r>
      <w:proofErr w:type="gramStart"/>
      <w:r w:rsidRPr="003B4318">
        <w:t>{ id</w:t>
      </w:r>
      <w:proofErr w:type="gramEnd"/>
      <w:r w:rsidRPr="003B4318">
        <w:t>=</w:t>
      </w:r>
      <w:proofErr w:type="spellStart"/>
      <w:r w:rsidRPr="003B4318">
        <w:t>item.LinkID</w:t>
      </w:r>
      <w:proofErr w:type="spellEnd"/>
      <w:r w:rsidRPr="003B4318">
        <w:t xml:space="preserve"> }) |</w:t>
      </w:r>
    </w:p>
    <w:p w14:paraId="2074C0BE" w14:textId="77777777" w:rsidR="000327C7" w:rsidRPr="003B4318" w:rsidRDefault="000327C7" w:rsidP="000327C7">
      <w:pPr>
        <w:pStyle w:val="code"/>
      </w:pPr>
      <w:r w:rsidRPr="003B4318">
        <w:t xml:space="preserve">            @Html.ActionLink("Delete", "Delete", new </w:t>
      </w:r>
      <w:proofErr w:type="gramStart"/>
      <w:r w:rsidRPr="003B4318">
        <w:t>{ id</w:t>
      </w:r>
      <w:proofErr w:type="gramEnd"/>
      <w:r w:rsidRPr="003B4318">
        <w:t>=</w:t>
      </w:r>
      <w:proofErr w:type="spellStart"/>
      <w:r w:rsidRPr="003B4318">
        <w:t>item.LinkID</w:t>
      </w:r>
      <w:proofErr w:type="spellEnd"/>
      <w:r w:rsidRPr="003B4318">
        <w:t xml:space="preserve"> })</w:t>
      </w:r>
    </w:p>
    <w:p w14:paraId="3A12EADA" w14:textId="77777777" w:rsidR="000327C7" w:rsidRPr="003B4318" w:rsidRDefault="000327C7" w:rsidP="000327C7">
      <w:pPr>
        <w:pStyle w:val="code"/>
      </w:pPr>
      <w:r w:rsidRPr="003B4318">
        <w:t>        &lt;/td&gt;</w:t>
      </w:r>
    </w:p>
    <w:p w14:paraId="02C87F05" w14:textId="77777777" w:rsidR="000327C7" w:rsidRPr="003B4318" w:rsidRDefault="000327C7" w:rsidP="000327C7">
      <w:pPr>
        <w:pStyle w:val="code"/>
      </w:pPr>
      <w:r w:rsidRPr="003B4318">
        <w:t>    &lt;/tr&gt;</w:t>
      </w:r>
    </w:p>
    <w:p w14:paraId="60BDA3C7" w14:textId="77777777" w:rsidR="000327C7" w:rsidRPr="003B4318" w:rsidRDefault="000327C7" w:rsidP="000327C7">
      <w:pPr>
        <w:pStyle w:val="code"/>
      </w:pPr>
      <w:r w:rsidRPr="003B4318">
        <w:t>}</w:t>
      </w:r>
    </w:p>
    <w:p w14:paraId="6640F5A4" w14:textId="77777777" w:rsidR="000327C7" w:rsidRPr="003B4318" w:rsidRDefault="000327C7" w:rsidP="000327C7">
      <w:pPr>
        <w:pStyle w:val="code"/>
      </w:pPr>
      <w:r w:rsidRPr="003B4318">
        <w:t> </w:t>
      </w:r>
    </w:p>
    <w:p w14:paraId="651C7815" w14:textId="77777777" w:rsidR="000327C7" w:rsidRPr="003B4318" w:rsidRDefault="000327C7" w:rsidP="000327C7">
      <w:pPr>
        <w:pStyle w:val="code"/>
      </w:pPr>
      <w:r w:rsidRPr="003B4318">
        <w:t>&lt;/table&gt;</w:t>
      </w:r>
    </w:p>
    <w:p w14:paraId="10379FDD" w14:textId="77777777" w:rsidR="000327C7" w:rsidRPr="003B4318" w:rsidRDefault="000327C7" w:rsidP="000327C7">
      <w:pPr>
        <w:pStyle w:val="code"/>
      </w:pPr>
      <w:r w:rsidRPr="003B4318">
        <w:t> </w:t>
      </w:r>
    </w:p>
    <w:p w14:paraId="40FC99C8" w14:textId="77777777" w:rsidR="000327C7" w:rsidRPr="003B4318" w:rsidRDefault="000327C7" w:rsidP="000327C7">
      <w:pPr>
        <w:pStyle w:val="code"/>
      </w:pPr>
      <w:proofErr w:type="gramStart"/>
      <w:r w:rsidRPr="003B4318">
        <w:t>&lt;!--</w:t>
      </w:r>
      <w:proofErr w:type="gramEnd"/>
      <w:r w:rsidRPr="003B4318">
        <w:t xml:space="preserve"> </w:t>
      </w:r>
      <w:proofErr w:type="spellStart"/>
      <w:r w:rsidRPr="003B4318">
        <w:t>Thêm</w:t>
      </w:r>
      <w:proofErr w:type="spellEnd"/>
      <w:r w:rsidRPr="003B4318">
        <w:t xml:space="preserve"> mã </w:t>
      </w:r>
      <w:proofErr w:type="spellStart"/>
      <w:r w:rsidRPr="003B4318">
        <w:t>phân</w:t>
      </w:r>
      <w:proofErr w:type="spellEnd"/>
      <w:r w:rsidRPr="003B4318">
        <w:t xml:space="preserve"> </w:t>
      </w:r>
      <w:proofErr w:type="spellStart"/>
      <w:r w:rsidRPr="003B4318">
        <w:t>trang</w:t>
      </w:r>
      <w:proofErr w:type="spellEnd"/>
      <w:r w:rsidRPr="003B4318">
        <w:t xml:space="preserve"> --&gt;</w:t>
      </w:r>
    </w:p>
    <w:p w14:paraId="35A465D9" w14:textId="77777777" w:rsidR="000327C7" w:rsidRPr="003B4318" w:rsidRDefault="000327C7" w:rsidP="000327C7">
      <w:pPr>
        <w:pStyle w:val="code"/>
      </w:pPr>
      <w:r w:rsidRPr="003B4318">
        <w:t>&lt;</w:t>
      </w:r>
      <w:proofErr w:type="spellStart"/>
      <w:r w:rsidRPr="003B4318">
        <w:t>br</w:t>
      </w:r>
      <w:proofErr w:type="spellEnd"/>
      <w:r w:rsidRPr="003B4318">
        <w:t xml:space="preserve"> /&gt;</w:t>
      </w:r>
    </w:p>
    <w:p w14:paraId="7EE407A6" w14:textId="77777777" w:rsidR="000327C7" w:rsidRPr="003B4318" w:rsidRDefault="000327C7" w:rsidP="000327C7">
      <w:pPr>
        <w:pStyle w:val="code"/>
      </w:pPr>
      <w:r w:rsidRPr="003B4318">
        <w:t>&lt;div class="row"&gt;</w:t>
      </w:r>
    </w:p>
    <w:p w14:paraId="0D0678FF" w14:textId="77777777" w:rsidR="000327C7" w:rsidRPr="003B4318" w:rsidRDefault="000327C7" w:rsidP="000327C7">
      <w:pPr>
        <w:pStyle w:val="code"/>
      </w:pPr>
      <w:r w:rsidRPr="003B4318">
        <w:t>    &lt;div class="col-md-6 col-lg-6 col-xs-6 col-sm-6"&gt;</w:t>
      </w:r>
    </w:p>
    <w:p w14:paraId="4C5C94B2" w14:textId="77777777" w:rsidR="000327C7" w:rsidRPr="003B4318" w:rsidRDefault="000327C7" w:rsidP="000327C7">
      <w:pPr>
        <w:pStyle w:val="code"/>
      </w:pPr>
      <w:r w:rsidRPr="003B4318">
        <w:t>        @using (</w:t>
      </w:r>
      <w:proofErr w:type="spellStart"/>
      <w:r w:rsidRPr="003B4318">
        <w:t>Html.BeginForm</w:t>
      </w:r>
      <w:proofErr w:type="spellEnd"/>
      <w:r w:rsidRPr="003B4318">
        <w:t>("Index","Link</w:t>
      </w:r>
      <w:proofErr w:type="gramStart"/>
      <w:r w:rsidRPr="003B4318">
        <w:t>",</w:t>
      </w:r>
      <w:proofErr w:type="spellStart"/>
      <w:r w:rsidRPr="003B4318">
        <w:t>FormMethod.Get</w:t>
      </w:r>
      <w:proofErr w:type="spellEnd"/>
      <w:proofErr w:type="gramEnd"/>
      <w:r w:rsidRPr="003B4318">
        <w:t>))</w:t>
      </w:r>
    </w:p>
    <w:p w14:paraId="16C14423" w14:textId="77777777" w:rsidR="000327C7" w:rsidRPr="003B4318" w:rsidRDefault="000327C7" w:rsidP="000327C7">
      <w:pPr>
        <w:pStyle w:val="code"/>
      </w:pPr>
      <w:r w:rsidRPr="003B4318">
        <w:t>        {</w:t>
      </w:r>
    </w:p>
    <w:p w14:paraId="0F5FB388" w14:textId="77777777" w:rsidR="000327C7" w:rsidRPr="003B4318" w:rsidRDefault="000327C7" w:rsidP="000327C7">
      <w:pPr>
        <w:pStyle w:val="code"/>
      </w:pPr>
      <w:r w:rsidRPr="003B4318">
        <w:t>            &lt;p&gt;</w:t>
      </w:r>
    </w:p>
    <w:p w14:paraId="65772073" w14:textId="77777777" w:rsidR="000327C7" w:rsidRPr="003B4318" w:rsidRDefault="000327C7" w:rsidP="000327C7">
      <w:pPr>
        <w:pStyle w:val="code"/>
      </w:pPr>
      <w:r w:rsidRPr="003B4318">
        <w:t xml:space="preserve">                Kích thước </w:t>
      </w:r>
      <w:proofErr w:type="spellStart"/>
      <w:r w:rsidRPr="003B4318">
        <w:t>trang</w:t>
      </w:r>
      <w:proofErr w:type="spellEnd"/>
      <w:r w:rsidRPr="003B4318">
        <w:t>: @Html.DropDownList("size", (List&lt;</w:t>
      </w:r>
      <w:proofErr w:type="spellStart"/>
      <w:r w:rsidRPr="003B4318">
        <w:t>SelectListItem</w:t>
      </w:r>
      <w:proofErr w:type="spellEnd"/>
      <w:proofErr w:type="gramStart"/>
      <w:r w:rsidRPr="003B4318">
        <w:t>&gt;)</w:t>
      </w:r>
      <w:proofErr w:type="spellStart"/>
      <w:r w:rsidRPr="003B4318">
        <w:t>ViewBag.size</w:t>
      </w:r>
      <w:proofErr w:type="spellEnd"/>
      <w:proofErr w:type="gramEnd"/>
      <w:r w:rsidRPr="003B4318">
        <w:t>, new { @onchange = "</w:t>
      </w:r>
      <w:proofErr w:type="spellStart"/>
      <w:r w:rsidRPr="003B4318">
        <w:t>this.form.submit</w:t>
      </w:r>
      <w:proofErr w:type="spellEnd"/>
      <w:r w:rsidRPr="003B4318">
        <w:t>();" })</w:t>
      </w:r>
    </w:p>
    <w:p w14:paraId="2624D6E3" w14:textId="77777777" w:rsidR="000327C7" w:rsidRPr="003B4318" w:rsidRDefault="000327C7" w:rsidP="000327C7">
      <w:pPr>
        <w:pStyle w:val="code"/>
      </w:pPr>
      <w:r w:rsidRPr="003B4318">
        <w:t>            &lt;/p&gt;</w:t>
      </w:r>
    </w:p>
    <w:p w14:paraId="6E5486A6" w14:textId="77777777" w:rsidR="000327C7" w:rsidRPr="003B4318" w:rsidRDefault="000327C7" w:rsidP="000327C7">
      <w:pPr>
        <w:pStyle w:val="code"/>
      </w:pPr>
      <w:r w:rsidRPr="003B4318">
        <w:t>        }</w:t>
      </w:r>
    </w:p>
    <w:p w14:paraId="3BBE7362" w14:textId="77777777" w:rsidR="000327C7" w:rsidRPr="003B4318" w:rsidRDefault="000327C7" w:rsidP="000327C7">
      <w:pPr>
        <w:pStyle w:val="code"/>
      </w:pPr>
      <w:r w:rsidRPr="003B4318">
        <w:lastRenderedPageBreak/>
        <w:t xml:space="preserve">    &lt;/div&gt; </w:t>
      </w:r>
    </w:p>
    <w:p w14:paraId="145D51CB" w14:textId="77777777" w:rsidR="000327C7" w:rsidRPr="003B4318" w:rsidRDefault="000327C7" w:rsidP="000327C7">
      <w:pPr>
        <w:pStyle w:val="code"/>
      </w:pPr>
      <w:r w:rsidRPr="003B4318">
        <w:t>    &lt;div class="col-md-6 col-lg-6 col-xs-6 col-sm-6 text-right"&gt;</w:t>
      </w:r>
    </w:p>
    <w:p w14:paraId="5B178E65" w14:textId="77777777" w:rsidR="000327C7" w:rsidRPr="003B4318" w:rsidRDefault="000327C7" w:rsidP="000327C7">
      <w:pPr>
        <w:pStyle w:val="code"/>
      </w:pPr>
      <w:r w:rsidRPr="003B4318">
        <w:t xml:space="preserve">        Trang: </w:t>
      </w:r>
      <w:proofErr w:type="gramStart"/>
      <w:r w:rsidRPr="003B4318">
        <w:t>@(</w:t>
      </w:r>
      <w:proofErr w:type="gramEnd"/>
      <w:r w:rsidRPr="003B4318">
        <w:t xml:space="preserve">Model.PageCount &lt; </w:t>
      </w:r>
      <w:proofErr w:type="spellStart"/>
      <w:r w:rsidRPr="003B4318">
        <w:t>Model.PageNumber</w:t>
      </w:r>
      <w:proofErr w:type="spellEnd"/>
      <w:r w:rsidRPr="003B4318">
        <w:t xml:space="preserve"> ? </w:t>
      </w:r>
      <w:proofErr w:type="gramStart"/>
      <w:r w:rsidRPr="003B4318">
        <w:t>0 :</w:t>
      </w:r>
      <w:proofErr w:type="gramEnd"/>
      <w:r w:rsidRPr="003B4318">
        <w:t xml:space="preserve"> </w:t>
      </w:r>
      <w:proofErr w:type="spellStart"/>
      <w:r w:rsidRPr="003B4318">
        <w:t>Model.PageNumber</w:t>
      </w:r>
      <w:proofErr w:type="spellEnd"/>
      <w:r w:rsidRPr="003B4318">
        <w:t>) / @Model.PageCount</w:t>
      </w:r>
    </w:p>
    <w:p w14:paraId="31BE94A1" w14:textId="77777777" w:rsidR="000327C7" w:rsidRPr="003B4318" w:rsidRDefault="000327C7" w:rsidP="000327C7">
      <w:pPr>
        <w:pStyle w:val="code"/>
      </w:pPr>
      <w:r w:rsidRPr="003B4318">
        <w:t>    &lt;/div&gt;</w:t>
      </w:r>
    </w:p>
    <w:p w14:paraId="7758B974" w14:textId="77777777" w:rsidR="000327C7" w:rsidRPr="003B4318" w:rsidRDefault="000327C7" w:rsidP="000327C7">
      <w:pPr>
        <w:pStyle w:val="code"/>
      </w:pPr>
      <w:r w:rsidRPr="003B4318">
        <w:t>&lt;/div&gt;</w:t>
      </w:r>
    </w:p>
    <w:p w14:paraId="21CF9699" w14:textId="77777777" w:rsidR="000327C7" w:rsidRPr="003B4318" w:rsidRDefault="000327C7" w:rsidP="000327C7">
      <w:pPr>
        <w:pStyle w:val="code"/>
      </w:pPr>
      <w:r w:rsidRPr="003B4318">
        <w:t> </w:t>
      </w:r>
    </w:p>
    <w:p w14:paraId="33D11E03" w14:textId="77777777" w:rsidR="000327C7" w:rsidRPr="003B4318" w:rsidRDefault="000327C7" w:rsidP="000327C7">
      <w:pPr>
        <w:pStyle w:val="code"/>
      </w:pPr>
      <w:r w:rsidRPr="003B4318">
        <w:t xml:space="preserve">@Html.PagedListPager(Model, page =&gt; </w:t>
      </w:r>
      <w:proofErr w:type="spellStart"/>
      <w:r w:rsidRPr="003B4318">
        <w:t>Url.Action</w:t>
      </w:r>
      <w:proofErr w:type="spellEnd"/>
      <w:r w:rsidRPr="003B4318">
        <w:t xml:space="preserve">("Index", new </w:t>
      </w:r>
      <w:proofErr w:type="gramStart"/>
      <w:r w:rsidRPr="003B4318">
        <w:t>{ page</w:t>
      </w:r>
      <w:proofErr w:type="gramEnd"/>
      <w:r w:rsidRPr="003B4318">
        <w:t xml:space="preserve">, size = </w:t>
      </w:r>
      <w:proofErr w:type="spellStart"/>
      <w:r w:rsidRPr="003B4318">
        <w:t>ViewBag.currentSize</w:t>
      </w:r>
      <w:proofErr w:type="spellEnd"/>
      <w:r w:rsidRPr="003B4318">
        <w:t xml:space="preserve"> }))</w:t>
      </w:r>
    </w:p>
    <w:p w14:paraId="55883AE7" w14:textId="787915EE" w:rsidR="000327C7" w:rsidRPr="003B4318" w:rsidRDefault="000327C7" w:rsidP="000327C7">
      <w:pPr>
        <w:pStyle w:val="code"/>
      </w:pPr>
      <w:proofErr w:type="gramStart"/>
      <w:r w:rsidRPr="003B4318">
        <w:t>&lt;!--</w:t>
      </w:r>
      <w:proofErr w:type="gramEnd"/>
      <w:r w:rsidRPr="003B4318">
        <w:t xml:space="preserve"> Kết thúc --&gt;</w:t>
      </w:r>
    </w:p>
    <w:p w14:paraId="16EFD86F" w14:textId="77777777" w:rsidR="003B4318" w:rsidRPr="003B4318" w:rsidRDefault="003B4318" w:rsidP="003B4318">
      <w:proofErr w:type="spellStart"/>
      <w:r w:rsidRPr="003B4318">
        <w:t>Nhìn</w:t>
      </w:r>
      <w:proofErr w:type="spellEnd"/>
      <w:r w:rsidRPr="003B4318">
        <w:t xml:space="preserve"> vào phần cuối </w:t>
      </w:r>
      <w:proofErr w:type="spellStart"/>
      <w:r w:rsidRPr="003B4318">
        <w:t>trang</w:t>
      </w:r>
      <w:proofErr w:type="spellEnd"/>
      <w:r w:rsidRPr="003B4318">
        <w:t xml:space="preserve">, bạn có thể thấy chúng ta sử dụng 1 form với </w:t>
      </w:r>
      <w:proofErr w:type="spellStart"/>
      <w:r w:rsidRPr="003B4318">
        <w:t>kiểu</w:t>
      </w:r>
      <w:proofErr w:type="spellEnd"/>
      <w:r w:rsidRPr="003B4318">
        <w:t xml:space="preserve"> GET và submit về phương thức Index ở controller Link (</w:t>
      </w:r>
      <w:proofErr w:type="spellStart"/>
      <w:r w:rsidRPr="003B4318">
        <w:t>LinkController.cs</w:t>
      </w:r>
      <w:proofErr w:type="spellEnd"/>
      <w:r w:rsidRPr="003B4318">
        <w:t xml:space="preserve">). </w:t>
      </w:r>
      <w:proofErr w:type="spellStart"/>
      <w:r w:rsidRPr="003B4318">
        <w:t>Trong</w:t>
      </w:r>
      <w:proofErr w:type="spellEnd"/>
      <w:r w:rsidRPr="003B4318">
        <w:t xml:space="preserve"> form này, chúng ta dùng 1 </w:t>
      </w:r>
      <w:proofErr w:type="spellStart"/>
      <w:r w:rsidRPr="003B4318">
        <w:t>DropDownList</w:t>
      </w:r>
      <w:proofErr w:type="spellEnd"/>
      <w:r w:rsidRPr="003B4318">
        <w:t xml:space="preserve"> lấy dữ liệu từ biến </w:t>
      </w:r>
      <w:proofErr w:type="spellStart"/>
      <w:r w:rsidRPr="003B4318">
        <w:t>ViewBag.size</w:t>
      </w:r>
      <w:proofErr w:type="spellEnd"/>
      <w:r w:rsidRPr="003B4318">
        <w:t xml:space="preserve"> và sử dụng sự kiện </w:t>
      </w:r>
      <w:proofErr w:type="spellStart"/>
      <w:r w:rsidRPr="003B4318">
        <w:rPr>
          <w:b/>
          <w:bCs/>
        </w:rPr>
        <w:t>onchange</w:t>
      </w:r>
      <w:proofErr w:type="spellEnd"/>
      <w:r w:rsidRPr="003B4318">
        <w:t xml:space="preserve"> để submit trực tiếp form mà không cần </w:t>
      </w:r>
      <w:proofErr w:type="spellStart"/>
      <w:r w:rsidRPr="003B4318">
        <w:t>nút</w:t>
      </w:r>
      <w:proofErr w:type="spellEnd"/>
      <w:r w:rsidRPr="003B4318">
        <w:t xml:space="preserve"> submit.</w:t>
      </w:r>
    </w:p>
    <w:p w14:paraId="0A4ED78B" w14:textId="77777777" w:rsidR="003B4318" w:rsidRPr="003B4318" w:rsidRDefault="003B4318" w:rsidP="003B4318">
      <w:r w:rsidRPr="003B4318">
        <w:t xml:space="preserve">Ở phần </w:t>
      </w:r>
      <w:proofErr w:type="spellStart"/>
      <w:r w:rsidRPr="003B4318">
        <w:t>phân</w:t>
      </w:r>
      <w:proofErr w:type="spellEnd"/>
      <w:r w:rsidRPr="003B4318">
        <w:t xml:space="preserve"> </w:t>
      </w:r>
      <w:proofErr w:type="spellStart"/>
      <w:r w:rsidRPr="003B4318">
        <w:t>trang</w:t>
      </w:r>
      <w:proofErr w:type="spellEnd"/>
      <w:r w:rsidRPr="003B4318">
        <w:t>, </w:t>
      </w:r>
      <w:proofErr w:type="spellStart"/>
      <w:r w:rsidRPr="003B4318">
        <w:rPr>
          <w:b/>
          <w:bCs/>
        </w:rPr>
        <w:fldChar w:fldCharType="begin"/>
      </w:r>
      <w:r w:rsidRPr="003B4318">
        <w:rPr>
          <w:b/>
          <w:bCs/>
        </w:rPr>
        <w:instrText xml:space="preserve"> HYPERLINK "https://www.dammio.com/glossary/url" \t "_blank" </w:instrText>
      </w:r>
      <w:r w:rsidRPr="003B4318">
        <w:rPr>
          <w:b/>
          <w:bCs/>
        </w:rPr>
        <w:fldChar w:fldCharType="separate"/>
      </w:r>
      <w:r w:rsidRPr="003B4318">
        <w:rPr>
          <w:rStyle w:val="Hyperlink"/>
          <w:b/>
          <w:bCs/>
        </w:rPr>
        <w:t>Url</w:t>
      </w:r>
      <w:r w:rsidRPr="003B4318">
        <w:fldChar w:fldCharType="end"/>
      </w:r>
      <w:r w:rsidRPr="003B4318">
        <w:rPr>
          <w:b/>
          <w:bCs/>
        </w:rPr>
        <w:t>.Action</w:t>
      </w:r>
      <w:proofErr w:type="spellEnd"/>
      <w:r w:rsidRPr="003B4318">
        <w:t xml:space="preserve"> là các </w:t>
      </w:r>
      <w:proofErr w:type="spellStart"/>
      <w:r w:rsidRPr="003B4318">
        <w:t>liên</w:t>
      </w:r>
      <w:proofErr w:type="spellEnd"/>
      <w:r w:rsidRPr="003B4318">
        <w:t xml:space="preserve"> kết </w:t>
      </w:r>
      <w:proofErr w:type="spellStart"/>
      <w:r w:rsidRPr="003B4318">
        <w:t>phân</w:t>
      </w:r>
      <w:proofErr w:type="spellEnd"/>
      <w:r w:rsidRPr="003B4318">
        <w:t xml:space="preserve"> </w:t>
      </w:r>
      <w:proofErr w:type="spellStart"/>
      <w:r w:rsidRPr="003B4318">
        <w:t>trang</w:t>
      </w:r>
      <w:proofErr w:type="spellEnd"/>
      <w:r w:rsidRPr="003B4318">
        <w:t xml:space="preserve"> với 2 </w:t>
      </w:r>
      <w:proofErr w:type="spellStart"/>
      <w:r w:rsidRPr="003B4318">
        <w:t>tham</w:t>
      </w:r>
      <w:proofErr w:type="spellEnd"/>
      <w:r w:rsidRPr="003B4318">
        <w:t xml:space="preserve"> số là page và size với size là </w:t>
      </w:r>
      <w:proofErr w:type="spellStart"/>
      <w:r w:rsidRPr="003B4318">
        <w:t>kích</w:t>
      </w:r>
      <w:proofErr w:type="spellEnd"/>
      <w:r w:rsidRPr="003B4318">
        <w:t xml:space="preserve"> thước </w:t>
      </w:r>
      <w:proofErr w:type="spellStart"/>
      <w:r w:rsidRPr="003B4318">
        <w:t>trang</w:t>
      </w:r>
      <w:proofErr w:type="spellEnd"/>
      <w:r w:rsidRPr="003B4318">
        <w:t xml:space="preserve"> hiện thời (</w:t>
      </w:r>
      <w:proofErr w:type="spellStart"/>
      <w:r w:rsidRPr="003B4318">
        <w:t>mặc</w:t>
      </w:r>
      <w:proofErr w:type="spellEnd"/>
      <w:r w:rsidRPr="003B4318">
        <w:t xml:space="preserve"> định size là 5).</w:t>
      </w:r>
    </w:p>
    <w:p w14:paraId="0DAFB256" w14:textId="77777777" w:rsidR="003B4318" w:rsidRPr="003B4318" w:rsidRDefault="003B4318" w:rsidP="002408CB">
      <w:pPr>
        <w:pStyle w:val="Heading1"/>
      </w:pPr>
      <w:proofErr w:type="spellStart"/>
      <w:r w:rsidRPr="003B4318">
        <w:t>Thử</w:t>
      </w:r>
      <w:proofErr w:type="spellEnd"/>
      <w:r w:rsidRPr="003B4318">
        <w:t xml:space="preserve"> </w:t>
      </w:r>
      <w:proofErr w:type="spellStart"/>
      <w:r w:rsidRPr="003B4318">
        <w:t>nghiệm</w:t>
      </w:r>
      <w:proofErr w:type="spellEnd"/>
    </w:p>
    <w:p w14:paraId="2859419E" w14:textId="068EDCE7" w:rsidR="003B4318" w:rsidRPr="003B4318" w:rsidRDefault="003B4318" w:rsidP="003B4318">
      <w:r w:rsidRPr="003B4318">
        <w:t xml:space="preserve">Bạn build dự án, </w:t>
      </w:r>
      <w:proofErr w:type="spellStart"/>
      <w:r w:rsidRPr="003B4318">
        <w:t>chạy</w:t>
      </w:r>
      <w:proofErr w:type="spellEnd"/>
      <w:r w:rsidRPr="003B4318">
        <w:t xml:space="preserve"> </w:t>
      </w:r>
      <w:proofErr w:type="spellStart"/>
      <w:r w:rsidRPr="003B4318">
        <w:t>đường</w:t>
      </w:r>
      <w:proofErr w:type="spellEnd"/>
      <w:r w:rsidRPr="003B4318">
        <w:t xml:space="preserve"> dẫn http://localhost:xxxx/Link để </w:t>
      </w:r>
      <w:proofErr w:type="spellStart"/>
      <w:r w:rsidRPr="003B4318">
        <w:t>xem</w:t>
      </w:r>
      <w:proofErr w:type="spellEnd"/>
      <w:r w:rsidRPr="003B4318">
        <w:t xml:space="preserve"> kết quả </w:t>
      </w:r>
      <w:proofErr w:type="spellStart"/>
      <w:r w:rsidRPr="003B4318">
        <w:t>như</w:t>
      </w:r>
      <w:proofErr w:type="spellEnd"/>
      <w:r w:rsidRPr="003B4318">
        <w:t xml:space="preserve"> </w:t>
      </w:r>
      <w:proofErr w:type="spellStart"/>
      <w:r w:rsidRPr="003B4318">
        <w:t>sau</w:t>
      </w:r>
      <w:proofErr w:type="spellEnd"/>
      <w:r w:rsidRPr="003B4318">
        <w:t>.</w:t>
      </w:r>
      <w:r w:rsidRPr="003B4318">
        <w:br/>
      </w:r>
      <w:r w:rsidRPr="003B4318">
        <w:drawing>
          <wp:inline distT="0" distB="0" distL="0" distR="0" wp14:anchorId="713614EF" wp14:editId="371A49D2">
            <wp:extent cx="5972175" cy="219265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19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722F8" w14:textId="77777777" w:rsidR="003B4318" w:rsidRPr="003B4318" w:rsidRDefault="003B4318" w:rsidP="003B4318">
      <w:r w:rsidRPr="003B4318">
        <w:t xml:space="preserve">Kích thước </w:t>
      </w:r>
      <w:proofErr w:type="spellStart"/>
      <w:r w:rsidRPr="003B4318">
        <w:t>trang</w:t>
      </w:r>
      <w:proofErr w:type="spellEnd"/>
      <w:r w:rsidRPr="003B4318">
        <w:t xml:space="preserve"> </w:t>
      </w:r>
      <w:proofErr w:type="spellStart"/>
      <w:r w:rsidRPr="003B4318">
        <w:t>mặc</w:t>
      </w:r>
      <w:proofErr w:type="spellEnd"/>
      <w:r w:rsidRPr="003B4318">
        <w:t xml:space="preserve"> định là 5 (size = 5), do đó bạn có cố </w:t>
      </w:r>
      <w:proofErr w:type="spellStart"/>
      <w:r w:rsidRPr="003B4318">
        <w:t>tình</w:t>
      </w:r>
      <w:proofErr w:type="spellEnd"/>
      <w:r w:rsidRPr="003B4318">
        <w:t xml:space="preserve"> hack injection </w:t>
      </w:r>
      <w:proofErr w:type="spellStart"/>
      <w:r w:rsidRPr="003B4318">
        <w:t>kiểu</w:t>
      </w:r>
      <w:proofErr w:type="spellEnd"/>
      <w:r w:rsidRPr="003B4318">
        <w:t> </w:t>
      </w:r>
      <w:r w:rsidRPr="003B4318">
        <w:rPr>
          <w:b/>
          <w:bCs/>
        </w:rPr>
        <w:t>http://localhost:45033/Link?size=aaaaa</w:t>
      </w:r>
      <w:r w:rsidRPr="003B4318">
        <w:t xml:space="preserve"> thì kết quả </w:t>
      </w:r>
      <w:proofErr w:type="spellStart"/>
      <w:r w:rsidRPr="003B4318">
        <w:t>vẫn</w:t>
      </w:r>
      <w:proofErr w:type="spellEnd"/>
      <w:r w:rsidRPr="003B4318">
        <w:t xml:space="preserve"> hiển thị </w:t>
      </w:r>
      <w:proofErr w:type="spellStart"/>
      <w:r w:rsidRPr="003B4318">
        <w:t>mặc</w:t>
      </w:r>
      <w:proofErr w:type="spellEnd"/>
      <w:r w:rsidRPr="003B4318">
        <w:t xml:space="preserve"> định, tức 5 Link trên 1 </w:t>
      </w:r>
      <w:proofErr w:type="spellStart"/>
      <w:r w:rsidRPr="003B4318">
        <w:t>trang</w:t>
      </w:r>
      <w:proofErr w:type="spellEnd"/>
      <w:r w:rsidRPr="003B4318">
        <w:t>.</w:t>
      </w:r>
    </w:p>
    <w:p w14:paraId="75452C07" w14:textId="77777777" w:rsidR="003B4318" w:rsidRPr="003B4318" w:rsidRDefault="003B4318" w:rsidP="003B4318">
      <w:r w:rsidRPr="003B4318">
        <w:lastRenderedPageBreak/>
        <w:t xml:space="preserve">Trường hợp người dùng cố </w:t>
      </w:r>
      <w:proofErr w:type="spellStart"/>
      <w:r w:rsidRPr="003B4318">
        <w:t>tình</w:t>
      </w:r>
      <w:proofErr w:type="spellEnd"/>
      <w:r w:rsidRPr="003B4318">
        <w:t xml:space="preserve"> tạo số </w:t>
      </w:r>
      <w:proofErr w:type="spellStart"/>
      <w:r w:rsidRPr="003B4318">
        <w:t>trang</w:t>
      </w:r>
      <w:proofErr w:type="spellEnd"/>
      <w:r w:rsidRPr="003B4318">
        <w:t xml:space="preserve"> lớn (</w:t>
      </w:r>
      <w:proofErr w:type="spellStart"/>
      <w:r w:rsidRPr="003B4318">
        <w:t>kiểu</w:t>
      </w:r>
      <w:proofErr w:type="spellEnd"/>
      <w:r w:rsidRPr="003B4318">
        <w:t> </w:t>
      </w:r>
      <w:r w:rsidRPr="003B4318">
        <w:rPr>
          <w:b/>
          <w:bCs/>
        </w:rPr>
        <w:t>http://localhost:45033/Link?page=999999</w:t>
      </w:r>
      <w:r w:rsidRPr="003B4318">
        <w:t xml:space="preserve">) thì </w:t>
      </w:r>
      <w:proofErr w:type="spellStart"/>
      <w:r w:rsidRPr="003B4318">
        <w:t>đơn</w:t>
      </w:r>
      <w:proofErr w:type="spellEnd"/>
      <w:r w:rsidRPr="003B4318">
        <w:t xml:space="preserve"> giản </w:t>
      </w:r>
      <w:proofErr w:type="spellStart"/>
      <w:r w:rsidRPr="003B4318">
        <w:t>trang</w:t>
      </w:r>
      <w:proofErr w:type="spellEnd"/>
      <w:r w:rsidRPr="003B4318">
        <w:t xml:space="preserve"> sẽ không hiện kết quả. Bạn có thể dùng </w:t>
      </w:r>
      <w:proofErr w:type="spellStart"/>
      <w:r w:rsidRPr="003B4318">
        <w:t>mệnh</w:t>
      </w:r>
      <w:proofErr w:type="spellEnd"/>
      <w:r w:rsidRPr="003B4318">
        <w:t xml:space="preserve"> đề if bắt </w:t>
      </w:r>
      <w:proofErr w:type="spellStart"/>
      <w:r w:rsidRPr="003B4318">
        <w:t>lỗi</w:t>
      </w:r>
      <w:proofErr w:type="spellEnd"/>
      <w:r w:rsidRPr="003B4318">
        <w:t xml:space="preserve"> ở phương thức Index nếu muốn </w:t>
      </w:r>
      <w:proofErr w:type="spellStart"/>
      <w:r w:rsidRPr="003B4318">
        <w:t>như</w:t>
      </w:r>
      <w:proofErr w:type="spellEnd"/>
      <w:r w:rsidRPr="003B4318">
        <w:t xml:space="preserve"> </w:t>
      </w:r>
      <w:proofErr w:type="spellStart"/>
      <w:r w:rsidRPr="003B4318">
        <w:t>sau</w:t>
      </w:r>
      <w:proofErr w:type="spellEnd"/>
      <w:r w:rsidRPr="003B4318">
        <w:t>.</w:t>
      </w:r>
    </w:p>
    <w:p w14:paraId="79B701A0" w14:textId="7911A18B" w:rsidR="003B4318" w:rsidRPr="003B4318" w:rsidRDefault="003B4318" w:rsidP="003B4318">
      <w:r w:rsidRPr="003B4318">
        <w:drawing>
          <wp:inline distT="0" distB="0" distL="0" distR="0" wp14:anchorId="42CE0AB0" wp14:editId="0B167EF8">
            <wp:extent cx="5972175" cy="1942465"/>
            <wp:effectExtent l="0" t="0" r="952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94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65C6B" w14:textId="77777777" w:rsidR="003B4318" w:rsidRPr="003B4318" w:rsidRDefault="003B4318" w:rsidP="003B4318">
      <w:pPr>
        <w:pStyle w:val="Heading1"/>
      </w:pPr>
      <w:r w:rsidRPr="003B4318">
        <w:t>Kết luận</w:t>
      </w:r>
    </w:p>
    <w:p w14:paraId="60D47A77" w14:textId="77777777" w:rsidR="003B4318" w:rsidRPr="003B4318" w:rsidRDefault="003B4318" w:rsidP="003B4318">
      <w:r w:rsidRPr="003B4318">
        <w:t xml:space="preserve">Bài </w:t>
      </w:r>
      <w:proofErr w:type="spellStart"/>
      <w:r w:rsidRPr="003B4318">
        <w:t>viết</w:t>
      </w:r>
      <w:proofErr w:type="spellEnd"/>
      <w:r w:rsidRPr="003B4318">
        <w:t xml:space="preserve"> đã chỉ </w:t>
      </w:r>
      <w:proofErr w:type="spellStart"/>
      <w:r w:rsidRPr="003B4318">
        <w:t>thêm</w:t>
      </w:r>
      <w:proofErr w:type="spellEnd"/>
      <w:r w:rsidRPr="003B4318">
        <w:t xml:space="preserve"> cho bạn 1 phương pháp để </w:t>
      </w:r>
      <w:proofErr w:type="spellStart"/>
      <w:r w:rsidRPr="003B4318">
        <w:t>phân</w:t>
      </w:r>
      <w:proofErr w:type="spellEnd"/>
      <w:r w:rsidRPr="003B4318">
        <w:t xml:space="preserve"> </w:t>
      </w:r>
      <w:proofErr w:type="spellStart"/>
      <w:r w:rsidRPr="003B4318">
        <w:t>trang</w:t>
      </w:r>
      <w:proofErr w:type="spellEnd"/>
      <w:r w:rsidRPr="003B4318">
        <w:t xml:space="preserve"> mà </w:t>
      </w:r>
      <w:proofErr w:type="spellStart"/>
      <w:r w:rsidRPr="003B4318">
        <w:t>kích</w:t>
      </w:r>
      <w:proofErr w:type="spellEnd"/>
      <w:r w:rsidRPr="003B4318">
        <w:t xml:space="preserve"> thước </w:t>
      </w:r>
      <w:proofErr w:type="spellStart"/>
      <w:r w:rsidRPr="003B4318">
        <w:t>trang</w:t>
      </w:r>
      <w:proofErr w:type="spellEnd"/>
      <w:r w:rsidRPr="003B4318">
        <w:t xml:space="preserve"> người dùng có thể tự chọn. </w:t>
      </w:r>
      <w:hyperlink r:id="rId11" w:history="1">
        <w:r w:rsidRPr="003B4318">
          <w:rPr>
            <w:rStyle w:val="Hyperlink"/>
          </w:rPr>
          <w:t>DAMMIO</w:t>
        </w:r>
      </w:hyperlink>
      <w:r w:rsidRPr="003B4318">
        <w:t> </w:t>
      </w:r>
      <w:proofErr w:type="spellStart"/>
      <w:r w:rsidRPr="003B4318">
        <w:t>mời</w:t>
      </w:r>
      <w:proofErr w:type="spellEnd"/>
      <w:r w:rsidRPr="003B4318">
        <w:t xml:space="preserve"> bạn theo </w:t>
      </w:r>
      <w:proofErr w:type="spellStart"/>
      <w:r w:rsidRPr="003B4318">
        <w:t>dõi</w:t>
      </w:r>
      <w:proofErr w:type="spellEnd"/>
      <w:r w:rsidRPr="003B4318">
        <w:t xml:space="preserve"> phần tiếp theo nhé.</w:t>
      </w:r>
    </w:p>
    <w:p w14:paraId="11447A3F" w14:textId="77777777" w:rsidR="003B4318" w:rsidRPr="003B4318" w:rsidRDefault="003B4318" w:rsidP="003B4318"/>
    <w:sectPr w:rsidR="003B4318" w:rsidRPr="003B4318" w:rsidSect="00A31F77">
      <w:headerReference w:type="default" r:id="rId12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F63E88" w14:textId="77777777" w:rsidR="00162186" w:rsidRDefault="00162186" w:rsidP="003B4318">
      <w:pPr>
        <w:spacing w:before="0" w:after="0" w:line="240" w:lineRule="auto"/>
      </w:pPr>
      <w:r>
        <w:separator/>
      </w:r>
    </w:p>
  </w:endnote>
  <w:endnote w:type="continuationSeparator" w:id="0">
    <w:p w14:paraId="54E563A4" w14:textId="77777777" w:rsidR="00162186" w:rsidRDefault="00162186" w:rsidP="003B431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30B0DD" w14:textId="77777777" w:rsidR="00162186" w:rsidRDefault="00162186" w:rsidP="003B4318">
      <w:pPr>
        <w:spacing w:before="0" w:after="0" w:line="240" w:lineRule="auto"/>
      </w:pPr>
      <w:r>
        <w:separator/>
      </w:r>
    </w:p>
  </w:footnote>
  <w:footnote w:type="continuationSeparator" w:id="0">
    <w:p w14:paraId="298B5323" w14:textId="77777777" w:rsidR="00162186" w:rsidRDefault="00162186" w:rsidP="003B431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416920" w14:textId="7C06E76D" w:rsidR="003B4318" w:rsidRPr="003B4318" w:rsidRDefault="003B4318" w:rsidP="003B4318">
    <w:pPr>
      <w:pBdr>
        <w:bottom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288"/>
      <w:rPr>
        <w:i/>
        <w:iCs/>
        <w:color w:val="2F5496" w:themeColor="accent1" w:themeShade="BF"/>
        <w:sz w:val="22"/>
      </w:rPr>
    </w:pPr>
    <w:r w:rsidRPr="00D05250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2"/>
  </w:num>
  <w:num w:numId="5">
    <w:abstractNumId w:val="4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TU2NzEyNzY2MTVQ0lEKTi0uzszPAykwrAUA3LbnnSwAAAA="/>
  </w:docVars>
  <w:rsids>
    <w:rsidRoot w:val="003B4318"/>
    <w:rsid w:val="000327C7"/>
    <w:rsid w:val="00162186"/>
    <w:rsid w:val="00166382"/>
    <w:rsid w:val="00207425"/>
    <w:rsid w:val="002408CB"/>
    <w:rsid w:val="002515ED"/>
    <w:rsid w:val="0029151A"/>
    <w:rsid w:val="003B4318"/>
    <w:rsid w:val="00575F90"/>
    <w:rsid w:val="005950FF"/>
    <w:rsid w:val="006E5FC6"/>
    <w:rsid w:val="00731DB3"/>
    <w:rsid w:val="00746793"/>
    <w:rsid w:val="00757BEE"/>
    <w:rsid w:val="007B6D14"/>
    <w:rsid w:val="00945F5C"/>
    <w:rsid w:val="009B310E"/>
    <w:rsid w:val="00A31F77"/>
    <w:rsid w:val="00C647AA"/>
    <w:rsid w:val="00E43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CB5AE"/>
  <w15:chartTrackingRefBased/>
  <w15:docId w15:val="{D83C7B22-89FC-496C-9428-47CA81DB6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Header">
    <w:name w:val="header"/>
    <w:basedOn w:val="Normal"/>
    <w:link w:val="HeaderChar"/>
    <w:uiPriority w:val="99"/>
    <w:unhideWhenUsed/>
    <w:rsid w:val="003B431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318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3B431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318"/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3B43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43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51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8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54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2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74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18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309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8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34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69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81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32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73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522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3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082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7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11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481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63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092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27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95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47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61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69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74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9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36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8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95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7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86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47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0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05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52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29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39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63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9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10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9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84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45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33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4112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909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75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6216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458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06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45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0071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4888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2625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4945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82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803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815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91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000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5675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40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87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854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5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900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426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157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9405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665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928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72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4488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601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200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86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904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141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02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547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713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291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054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32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02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62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69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11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75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633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79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25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27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7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3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22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97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12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90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736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10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6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1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7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4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19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0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28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45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92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45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12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19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643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54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7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1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16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060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4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94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8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68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45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78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57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72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35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259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17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2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277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51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67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87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6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33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65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5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57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09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61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07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46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86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58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76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95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04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633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294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11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69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72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89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05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77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72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5801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74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48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940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06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238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4894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9417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4799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112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642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95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2611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21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132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964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652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9423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228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79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4593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188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871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9282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544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06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484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0343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337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918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220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6031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5663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698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50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281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537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2837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44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362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8365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29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8802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53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986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027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332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001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5697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71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28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160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373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99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3849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938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827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99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601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1885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012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64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979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935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94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437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234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15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400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332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2424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332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618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634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94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219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61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mmio.com/glossary/ur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dammio.com/glossary/url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ammio.com/2018/11/02/asp-net-mvc-phan-16-phan-trang-trong-asp-net-mvc-mo-rong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924</Words>
  <Characters>527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2-22T08:16:00Z</dcterms:created>
  <dcterms:modified xsi:type="dcterms:W3CDTF">2021-02-22T08:21:00Z</dcterms:modified>
</cp:coreProperties>
</file>